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167DD" w:rsidRDefault="005253C2" w:rsidP="001E11D3">
      <w:pPr>
        <w:spacing w:after="0" w:line="360" w:lineRule="auto"/>
        <w:rPr>
          <w:rFonts w:cs="Arial"/>
          <w:b/>
          <w:bCs/>
          <w:sz w:val="32"/>
          <w:szCs w:val="32"/>
        </w:rPr>
      </w:pPr>
      <w:r>
        <w:rPr>
          <w:rFonts w:cs="Arial"/>
          <w:b/>
          <w:bCs/>
          <w:sz w:val="32"/>
          <w:szCs w:val="32"/>
        </w:rPr>
        <w:t>CHAPTER</w:t>
      </w:r>
      <w:r w:rsidR="00B167DD">
        <w:rPr>
          <w:rFonts w:cs="Arial"/>
          <w:b/>
          <w:bCs/>
          <w:sz w:val="32"/>
          <w:szCs w:val="32"/>
        </w:rPr>
        <w:t xml:space="preserve"> 4</w:t>
      </w:r>
    </w:p>
    <w:p w:rsidR="00672597" w:rsidRDefault="00B167DD" w:rsidP="001E11D3">
      <w:pPr>
        <w:spacing w:before="0" w:after="0" w:line="360" w:lineRule="auto"/>
        <w:rPr>
          <w:rFonts w:cs="Arial"/>
          <w:b/>
          <w:bCs/>
          <w:sz w:val="32"/>
          <w:szCs w:val="32"/>
        </w:rPr>
      </w:pPr>
      <w:r>
        <w:rPr>
          <w:rFonts w:cs="Arial"/>
          <w:b/>
          <w:bCs/>
          <w:sz w:val="32"/>
          <w:szCs w:val="32"/>
        </w:rPr>
        <w:t>SYSTEM REQUIREMENTS SPECIFICATION</w:t>
      </w:r>
    </w:p>
    <w:p w:rsidR="00902937" w:rsidRDefault="00902937" w:rsidP="009A437D">
      <w:pPr>
        <w:pStyle w:val="NoSpacing"/>
        <w:spacing w:line="360" w:lineRule="auto"/>
      </w:pPr>
      <w:r>
        <w:t>4.1 OVERVIEW</w:t>
      </w:r>
    </w:p>
    <w:p w:rsidR="00AF50E8" w:rsidRPr="00AF50E8" w:rsidRDefault="00902937" w:rsidP="00AF50E8">
      <w:pPr>
        <w:spacing w:line="360" w:lineRule="auto"/>
        <w:jc w:val="both"/>
      </w:pPr>
      <w:r w:rsidRPr="00AF50E8">
        <w:t xml:space="preserve">A key challenge faced by people who are partially or completely blind is </w:t>
      </w:r>
      <w:r w:rsidR="005065B8">
        <w:t xml:space="preserve">the </w:t>
      </w:r>
      <w:r w:rsidRPr="00AF50E8">
        <w:t>perception and navigation of the environment that they are not accustomed to. Traveling to an unfamiliar place or merely walking down a crowded street or can be a challenge. As a consequence, many people with impaired vision travel with a friendly person or a family member while navigating an alien environment. This proxy person helps them in their navigation, describes the external environment to them and thus helping them in their external cognition.</w:t>
      </w:r>
      <w:r w:rsidR="00AF50E8">
        <w:t xml:space="preserve"> </w:t>
      </w:r>
      <w:r w:rsidR="00AF50E8" w:rsidRPr="00AF50E8">
        <w:t>We propose a chatbot assistant wh</w:t>
      </w:r>
      <w:r w:rsidR="005065B8">
        <w:t>o</w:t>
      </w:r>
      <w:r w:rsidR="00AF50E8" w:rsidRPr="00AF50E8">
        <w:t xml:space="preserve"> plays the role of this person. Our “Visual assistant chatbot” acts as their artificial eye describing and summarizing the external environment in real-time</w:t>
      </w:r>
      <w:r w:rsidR="00AF50E8">
        <w:rPr>
          <w:rFonts w:asciiTheme="minorHAnsi" w:hAnsiTheme="minorHAnsi" w:cstheme="minorHAnsi"/>
        </w:rPr>
        <w:t>.</w:t>
      </w:r>
    </w:p>
    <w:p w:rsidR="00902937" w:rsidRDefault="00902937" w:rsidP="00A84E96">
      <w:pPr>
        <w:spacing w:after="0"/>
        <w:sectPr w:rsidR="00902937" w:rsidSect="008101BB">
          <w:headerReference w:type="even" r:id="rId8"/>
          <w:headerReference w:type="default" r:id="rId9"/>
          <w:footerReference w:type="even" r:id="rId10"/>
          <w:footerReference w:type="default" r:id="rId11"/>
          <w:headerReference w:type="first" r:id="rId12"/>
          <w:footerReference w:type="first" r:id="rId13"/>
          <w:pgSz w:w="11906" w:h="16838" w:code="9"/>
          <w:pgMar w:top="1440" w:right="1440" w:bottom="1440" w:left="1440" w:header="720" w:footer="720" w:gutter="0"/>
          <w:cols w:space="720"/>
          <w:docGrid w:linePitch="360"/>
        </w:sectPr>
      </w:pPr>
    </w:p>
    <w:p w:rsidR="00163739" w:rsidRPr="00786CAC" w:rsidRDefault="004E6A40" w:rsidP="009A437D">
      <w:pPr>
        <w:pStyle w:val="NoSpacing"/>
        <w:spacing w:line="360" w:lineRule="auto"/>
      </w:pPr>
      <w:r w:rsidRPr="00786CAC">
        <w:lastRenderedPageBreak/>
        <w:t>4.</w:t>
      </w:r>
      <w:r w:rsidR="000F4739">
        <w:t>2</w:t>
      </w:r>
      <w:r w:rsidRPr="00786CAC">
        <w:t xml:space="preserve"> </w:t>
      </w:r>
      <w:r w:rsidR="001F60B2" w:rsidRPr="00786CAC">
        <w:t>PURPOSE</w:t>
      </w:r>
    </w:p>
    <w:p w:rsidR="0088714E" w:rsidRDefault="00D7514B" w:rsidP="004E6A40">
      <w:pPr>
        <w:spacing w:line="360" w:lineRule="auto"/>
        <w:jc w:val="both"/>
        <w:rPr>
          <w:rFonts w:cs="Arial"/>
          <w:szCs w:val="24"/>
        </w:rPr>
      </w:pPr>
      <w:r>
        <w:rPr>
          <w:rFonts w:cs="Arial"/>
          <w:szCs w:val="24"/>
        </w:rPr>
        <w:t>Th</w:t>
      </w:r>
      <w:r w:rsidR="005065B8">
        <w:rPr>
          <w:rFonts w:cs="Arial"/>
          <w:szCs w:val="24"/>
        </w:rPr>
        <w:t>e</w:t>
      </w:r>
      <w:r>
        <w:rPr>
          <w:rFonts w:cs="Arial"/>
          <w:szCs w:val="24"/>
        </w:rPr>
        <w:t xml:space="preserve"> purpose of this chapter is to present a detailed description of the Visual Assistant System. </w:t>
      </w:r>
      <w:r w:rsidR="008A2EE9">
        <w:rPr>
          <w:rFonts w:cs="Arial"/>
          <w:szCs w:val="24"/>
        </w:rPr>
        <w:t>Here we explain the purpose and feature of the system, the interfaces of the system, what</w:t>
      </w:r>
      <w:r w:rsidR="00B950D0">
        <w:rPr>
          <w:rFonts w:cs="Arial"/>
          <w:szCs w:val="24"/>
        </w:rPr>
        <w:t xml:space="preserve"> the</w:t>
      </w:r>
      <w:r w:rsidR="008A2EE9">
        <w:rPr>
          <w:rFonts w:cs="Arial"/>
          <w:szCs w:val="24"/>
        </w:rPr>
        <w:t xml:space="preserve"> system will do, the constraints under which it must operate and how the system will react to external stimuli. </w:t>
      </w:r>
      <w:r w:rsidR="002A07C9">
        <w:rPr>
          <w:rFonts w:cs="Arial"/>
          <w:szCs w:val="24"/>
        </w:rPr>
        <w:t>We will describe the scope, objective and goal of the new system along with the non-functional components.</w:t>
      </w:r>
      <w:r w:rsidR="004F1ABF">
        <w:rPr>
          <w:rFonts w:cs="Arial"/>
          <w:szCs w:val="24"/>
        </w:rPr>
        <w:t xml:space="preserve"> </w:t>
      </w:r>
      <w:r w:rsidR="00562922">
        <w:rPr>
          <w:rFonts w:cs="Arial"/>
          <w:szCs w:val="24"/>
        </w:rPr>
        <w:t>The entire purpose of this is to build the system focusing on the end</w:t>
      </w:r>
      <w:r w:rsidR="005065B8">
        <w:rPr>
          <w:rFonts w:cs="Arial"/>
          <w:szCs w:val="24"/>
        </w:rPr>
        <w:t>-</w:t>
      </w:r>
      <w:r w:rsidR="00562922">
        <w:rPr>
          <w:rFonts w:cs="Arial"/>
          <w:szCs w:val="24"/>
        </w:rPr>
        <w:t>user interaction and important functiona</w:t>
      </w:r>
      <w:r w:rsidR="0041543C">
        <w:rPr>
          <w:rFonts w:cs="Arial"/>
          <w:szCs w:val="24"/>
        </w:rPr>
        <w:t>lity that needs to be provided. We provide different diagrams like use cases, sequence diagrams</w:t>
      </w:r>
      <w:r w:rsidR="005065B8">
        <w:rPr>
          <w:rFonts w:cs="Arial"/>
          <w:szCs w:val="24"/>
        </w:rPr>
        <w:t>,</w:t>
      </w:r>
      <w:r w:rsidR="0041543C">
        <w:rPr>
          <w:rFonts w:cs="Arial"/>
          <w:szCs w:val="24"/>
        </w:rPr>
        <w:t xml:space="preserve"> and class models to better understand the different interac</w:t>
      </w:r>
      <w:r w:rsidR="00DF626D">
        <w:rPr>
          <w:rFonts w:cs="Arial"/>
          <w:szCs w:val="24"/>
        </w:rPr>
        <w:t>tion with different subsystems.</w:t>
      </w:r>
      <w:r w:rsidR="009424FC">
        <w:rPr>
          <w:rFonts w:cs="Arial"/>
          <w:szCs w:val="24"/>
        </w:rPr>
        <w:t xml:space="preserve"> </w:t>
      </w:r>
      <w:r w:rsidR="00F0754D">
        <w:rPr>
          <w:rFonts w:cs="Arial"/>
          <w:szCs w:val="24"/>
        </w:rPr>
        <w:t>The major goal of the project is to develop an Android application that assists visually impaired people in their day to day activities.</w:t>
      </w:r>
      <w:r w:rsidR="00F71408">
        <w:rPr>
          <w:rFonts w:cs="Arial"/>
          <w:szCs w:val="24"/>
        </w:rPr>
        <w:t xml:space="preserve"> All the </w:t>
      </w:r>
      <w:r w:rsidR="00C5485A">
        <w:rPr>
          <w:rFonts w:cs="Arial"/>
          <w:szCs w:val="24"/>
        </w:rPr>
        <w:t>requests</w:t>
      </w:r>
      <w:r w:rsidR="00F71408">
        <w:rPr>
          <w:rFonts w:cs="Arial"/>
          <w:szCs w:val="24"/>
        </w:rPr>
        <w:t xml:space="preserve"> </w:t>
      </w:r>
      <w:r w:rsidR="00C065EF">
        <w:rPr>
          <w:rFonts w:cs="Arial"/>
          <w:szCs w:val="24"/>
        </w:rPr>
        <w:t>are</w:t>
      </w:r>
      <w:r w:rsidR="00F71408">
        <w:rPr>
          <w:rFonts w:cs="Arial"/>
          <w:szCs w:val="24"/>
        </w:rPr>
        <w:t xml:space="preserve"> sent from the application to the online server and results are sent back to the mobile.</w:t>
      </w:r>
      <w:r w:rsidR="007A0B22">
        <w:rPr>
          <w:rFonts w:cs="Arial"/>
          <w:szCs w:val="24"/>
        </w:rPr>
        <w:t xml:space="preserve"> </w:t>
      </w:r>
    </w:p>
    <w:p w:rsidR="000C4ABA" w:rsidRDefault="0088714E" w:rsidP="004E6A40">
      <w:pPr>
        <w:spacing w:line="360" w:lineRule="auto"/>
        <w:jc w:val="both"/>
        <w:rPr>
          <w:rFonts w:cs="Arial"/>
          <w:szCs w:val="24"/>
        </w:rPr>
        <w:sectPr w:rsidR="000C4ABA" w:rsidSect="008101BB">
          <w:type w:val="continuous"/>
          <w:pgSz w:w="11906" w:h="16838" w:code="9"/>
          <w:pgMar w:top="1440" w:right="1440" w:bottom="1440" w:left="1440" w:header="720" w:footer="720" w:gutter="0"/>
          <w:cols w:space="720"/>
          <w:docGrid w:linePitch="360"/>
        </w:sectPr>
      </w:pPr>
      <w:r>
        <w:rPr>
          <w:rFonts w:cs="Arial"/>
          <w:szCs w:val="24"/>
        </w:rPr>
        <w:t>I</w:t>
      </w:r>
      <w:r w:rsidR="007D517E">
        <w:rPr>
          <w:rFonts w:cs="Arial"/>
          <w:szCs w:val="24"/>
        </w:rPr>
        <w:t xml:space="preserve">n this </w:t>
      </w:r>
      <w:r w:rsidR="00AF04D2">
        <w:rPr>
          <w:rFonts w:cs="Arial"/>
          <w:szCs w:val="24"/>
        </w:rPr>
        <w:t>c</w:t>
      </w:r>
      <w:r w:rsidR="007D517E">
        <w:rPr>
          <w:rFonts w:cs="Arial"/>
          <w:szCs w:val="24"/>
        </w:rPr>
        <w:t>hapter</w:t>
      </w:r>
      <w:r w:rsidR="005065B8">
        <w:rPr>
          <w:rFonts w:cs="Arial"/>
          <w:szCs w:val="24"/>
        </w:rPr>
        <w:t>,</w:t>
      </w:r>
      <w:r w:rsidR="007D517E">
        <w:rPr>
          <w:rFonts w:cs="Arial"/>
          <w:szCs w:val="24"/>
        </w:rPr>
        <w:t xml:space="preserve"> we will discuss what are the various components or features provided by the final application and also the expected metrics needed to measure the performance. </w:t>
      </w:r>
      <w:r w:rsidR="005E0469">
        <w:rPr>
          <w:rFonts w:cs="Arial"/>
          <w:szCs w:val="24"/>
        </w:rPr>
        <w:t>The implementation details on the application and server will be</w:t>
      </w:r>
      <w:r w:rsidR="008E7027">
        <w:rPr>
          <w:rFonts w:cs="Arial"/>
          <w:szCs w:val="24"/>
        </w:rPr>
        <w:t xml:space="preserve"> provided in the later </w:t>
      </w:r>
      <w:r w:rsidR="00B4547C">
        <w:rPr>
          <w:rFonts w:cs="Arial"/>
          <w:szCs w:val="24"/>
        </w:rPr>
        <w:t>chapters.</w:t>
      </w:r>
    </w:p>
    <w:p w:rsidR="009424FC" w:rsidRDefault="000C4ABA" w:rsidP="009A437D">
      <w:pPr>
        <w:pStyle w:val="NoSpacing"/>
        <w:spacing w:line="360" w:lineRule="auto"/>
      </w:pPr>
      <w:r>
        <w:lastRenderedPageBreak/>
        <w:t>4.3 SCOPE</w:t>
      </w:r>
    </w:p>
    <w:p w:rsidR="00A847AE" w:rsidRDefault="001928A4" w:rsidP="0099170F">
      <w:pPr>
        <w:spacing w:line="360" w:lineRule="auto"/>
        <w:jc w:val="both"/>
      </w:pPr>
      <w:r>
        <w:t xml:space="preserve">The project is focused on providing </w:t>
      </w:r>
      <w:r w:rsidR="005065B8">
        <w:t xml:space="preserve">visually impaired people with assistance in their day to day tasks. </w:t>
      </w:r>
      <w:r w:rsidR="00AE7A3E">
        <w:t>The app aims at replacing the need for an external aid for the visually impai</w:t>
      </w:r>
      <w:r w:rsidR="00505013">
        <w:t>red by providing an audio interface for communication</w:t>
      </w:r>
      <w:r w:rsidR="00AE7A3E">
        <w:t>.</w:t>
      </w:r>
      <w:r w:rsidR="00505013">
        <w:t xml:space="preserve"> </w:t>
      </w:r>
      <w:r w:rsidR="004E37CB">
        <w:t>The</w:t>
      </w:r>
      <w:r w:rsidR="00186B7F">
        <w:t xml:space="preserve"> app allows the</w:t>
      </w:r>
      <w:r w:rsidR="004E37CB">
        <w:t xml:space="preserve"> user</w:t>
      </w:r>
      <w:r w:rsidR="00792D86">
        <w:t xml:space="preserve"> to </w:t>
      </w:r>
      <w:r w:rsidR="004E37CB">
        <w:t xml:space="preserve">ask about the current scenery that is in front of the camera, ask questions related to that scene, identify friendly faces and their mood, try to extract any text from menu’s or billboards, read barcodes and tell details about product and even read bills. </w:t>
      </w:r>
      <w:r w:rsidR="005D4DA9">
        <w:t xml:space="preserve">Above all, we hope to provide a comfortable and reliable system that is available all </w:t>
      </w:r>
      <w:r w:rsidR="007A387C">
        <w:t xml:space="preserve">the time for our users with minimum </w:t>
      </w:r>
      <w:r w:rsidR="00695414">
        <w:t>faults</w:t>
      </w:r>
      <w:r w:rsidR="007A387C">
        <w:t>.</w:t>
      </w:r>
    </w:p>
    <w:p w:rsidR="00695414" w:rsidRDefault="00D64F34" w:rsidP="009A437D">
      <w:pPr>
        <w:pStyle w:val="NoSpacing"/>
        <w:spacing w:line="360" w:lineRule="auto"/>
      </w:pPr>
      <w:r>
        <w:t>4.4</w:t>
      </w:r>
      <w:r w:rsidR="003B6780">
        <w:t xml:space="preserve"> FUNCTIONAL REQUIREMENTS</w:t>
      </w:r>
    </w:p>
    <w:p w:rsidR="003B458D" w:rsidRDefault="007B056B" w:rsidP="007B056B">
      <w:pPr>
        <w:spacing w:line="360" w:lineRule="auto"/>
        <w:jc w:val="both"/>
      </w:pPr>
      <w:r>
        <w:t xml:space="preserve">Functional Requirements specify the important </w:t>
      </w:r>
      <w:r w:rsidR="002D1456">
        <w:t>features or functiona</w:t>
      </w:r>
      <w:r w:rsidR="003B458D">
        <w:t>l component</w:t>
      </w:r>
      <w:r w:rsidR="00725CF2">
        <w:t>s</w:t>
      </w:r>
      <w:r w:rsidR="003B458D">
        <w:t xml:space="preserve"> in our application</w:t>
      </w:r>
      <w:r w:rsidR="00725CF2">
        <w:t>.</w:t>
      </w:r>
      <w:r w:rsidR="0046653F">
        <w:t xml:space="preserve"> </w:t>
      </w:r>
      <w:r w:rsidR="00725CF2">
        <w:t xml:space="preserve">These also describe the various elements the user can access </w:t>
      </w:r>
      <w:r w:rsidR="009A170B">
        <w:t xml:space="preserve">or make use of </w:t>
      </w:r>
      <w:r w:rsidR="00725CF2">
        <w:t>in the system</w:t>
      </w:r>
      <w:r w:rsidR="003B458D">
        <w:t>. Some of the major functionalities present in our system are stated below:</w:t>
      </w:r>
    </w:p>
    <w:p w:rsidR="00D64F34" w:rsidRDefault="00AC207B" w:rsidP="005F136F">
      <w:pPr>
        <w:pStyle w:val="ListParagraph"/>
        <w:numPr>
          <w:ilvl w:val="0"/>
          <w:numId w:val="1"/>
        </w:numPr>
        <w:spacing w:line="360" w:lineRule="auto"/>
        <w:jc w:val="both"/>
      </w:pPr>
      <w:r>
        <w:t>Capturing the audio from the microphone and converting it to text.</w:t>
      </w:r>
    </w:p>
    <w:p w:rsidR="00AC207B" w:rsidRDefault="00AC207B" w:rsidP="005F136F">
      <w:pPr>
        <w:pStyle w:val="ListParagraph"/>
        <w:numPr>
          <w:ilvl w:val="0"/>
          <w:numId w:val="1"/>
        </w:numPr>
        <w:spacing w:line="360" w:lineRule="auto"/>
        <w:jc w:val="both"/>
      </w:pPr>
      <w:r>
        <w:t>Capturing</w:t>
      </w:r>
      <w:r w:rsidR="00D0407C">
        <w:t xml:space="preserve"> an</w:t>
      </w:r>
      <w:r>
        <w:t xml:space="preserve"> image from the camera and sending th</w:t>
      </w:r>
      <w:r w:rsidR="006D6B7C">
        <w:t xml:space="preserve">is </w:t>
      </w:r>
      <w:r>
        <w:t>image and the spoken text to the server.</w:t>
      </w:r>
    </w:p>
    <w:p w:rsidR="00AC207B" w:rsidRDefault="00547CCA" w:rsidP="005F136F">
      <w:pPr>
        <w:pStyle w:val="ListParagraph"/>
        <w:numPr>
          <w:ilvl w:val="0"/>
          <w:numId w:val="1"/>
        </w:numPr>
        <w:spacing w:line="360" w:lineRule="auto"/>
        <w:jc w:val="both"/>
      </w:pPr>
      <w:r>
        <w:t xml:space="preserve">Performing the required task on the server-side and sending back the result to the application and conveying this result as audio to the user in a meaningful way. </w:t>
      </w:r>
    </w:p>
    <w:p w:rsidR="000968ED" w:rsidRDefault="000C14B2" w:rsidP="005F136F">
      <w:pPr>
        <w:pStyle w:val="ListParagraph"/>
        <w:numPr>
          <w:ilvl w:val="0"/>
          <w:numId w:val="1"/>
        </w:numPr>
        <w:spacing w:line="360" w:lineRule="auto"/>
        <w:jc w:val="both"/>
      </w:pPr>
      <w:r>
        <w:t>Applying Visual Question Answering model on the server end to the</w:t>
      </w:r>
      <w:r w:rsidR="000968ED">
        <w:t xml:space="preserve"> given image and text</w:t>
      </w:r>
      <w:r>
        <w:t>.</w:t>
      </w:r>
    </w:p>
    <w:p w:rsidR="001B00D7" w:rsidRDefault="001B00D7" w:rsidP="005F136F">
      <w:pPr>
        <w:pStyle w:val="ListParagraph"/>
        <w:numPr>
          <w:ilvl w:val="0"/>
          <w:numId w:val="1"/>
        </w:numPr>
        <w:spacing w:line="360" w:lineRule="auto"/>
        <w:jc w:val="both"/>
      </w:pPr>
      <w:r>
        <w:t>Image captioning system to describe the current scenery.</w:t>
      </w:r>
    </w:p>
    <w:p w:rsidR="00213BCB" w:rsidRDefault="000C14B2" w:rsidP="005F136F">
      <w:pPr>
        <w:pStyle w:val="ListParagraph"/>
        <w:numPr>
          <w:ilvl w:val="0"/>
          <w:numId w:val="1"/>
        </w:numPr>
        <w:spacing w:line="360" w:lineRule="auto"/>
        <w:jc w:val="both"/>
      </w:pPr>
      <w:r>
        <w:t xml:space="preserve"> </w:t>
      </w:r>
      <w:r w:rsidR="00CB6EC2">
        <w:t>Allowing users to register friendly faces on the mobile for later identification</w:t>
      </w:r>
      <w:r w:rsidR="00A731DB">
        <w:t xml:space="preserve"> using Face Recognition</w:t>
      </w:r>
      <w:r w:rsidR="00CB6EC2">
        <w:t>.</w:t>
      </w:r>
    </w:p>
    <w:p w:rsidR="004E0428" w:rsidRDefault="004E0428" w:rsidP="000162FF">
      <w:pPr>
        <w:pStyle w:val="ListParagraph"/>
        <w:numPr>
          <w:ilvl w:val="0"/>
          <w:numId w:val="1"/>
        </w:numPr>
        <w:spacing w:line="360" w:lineRule="auto"/>
        <w:jc w:val="both"/>
      </w:pPr>
      <w:r>
        <w:t xml:space="preserve">Identifying text from the image and conveying </w:t>
      </w:r>
      <w:r w:rsidR="00D57E6C">
        <w:t>i</w:t>
      </w:r>
      <w:r>
        <w:t>ts content</w:t>
      </w:r>
      <w:r w:rsidR="00D57E6C">
        <w:t xml:space="preserve"> to the user</w:t>
      </w:r>
      <w:r>
        <w:t>.</w:t>
      </w:r>
    </w:p>
    <w:p w:rsidR="000162FF" w:rsidRDefault="009C1797" w:rsidP="000162FF">
      <w:pPr>
        <w:pStyle w:val="ListParagraph"/>
        <w:numPr>
          <w:ilvl w:val="0"/>
          <w:numId w:val="1"/>
        </w:numPr>
        <w:spacing w:line="360" w:lineRule="auto"/>
        <w:jc w:val="both"/>
      </w:pPr>
      <w:r>
        <w:t xml:space="preserve">Identifying the sentiment of the person seen </w:t>
      </w:r>
      <w:r w:rsidR="00FE38FF">
        <w:t>by</w:t>
      </w:r>
      <w:r>
        <w:t xml:space="preserve"> the camera by using the</w:t>
      </w:r>
      <w:r w:rsidR="005D3BBA">
        <w:t>i</w:t>
      </w:r>
      <w:r>
        <w:t>r facial features.</w:t>
      </w:r>
      <w:r w:rsidR="000162FF">
        <w:t xml:space="preserve"> </w:t>
      </w:r>
    </w:p>
    <w:p w:rsidR="000162FF" w:rsidRDefault="00BE2545" w:rsidP="000162FF">
      <w:pPr>
        <w:pStyle w:val="ListParagraph"/>
        <w:numPr>
          <w:ilvl w:val="0"/>
          <w:numId w:val="1"/>
        </w:numPr>
        <w:spacing w:line="360" w:lineRule="auto"/>
        <w:jc w:val="both"/>
      </w:pPr>
      <w:r>
        <w:t>Assisting users with taking the picture by providing alignment directions.</w:t>
      </w:r>
    </w:p>
    <w:p w:rsidR="009246A4" w:rsidRDefault="008D7F90" w:rsidP="003D5424">
      <w:pPr>
        <w:pStyle w:val="ListParagraph"/>
        <w:numPr>
          <w:ilvl w:val="0"/>
          <w:numId w:val="1"/>
        </w:numPr>
        <w:spacing w:line="360" w:lineRule="auto"/>
        <w:jc w:val="both"/>
      </w:pPr>
      <w:r>
        <w:t xml:space="preserve">A chatbot </w:t>
      </w:r>
      <w:r w:rsidR="00FE333E">
        <w:t xml:space="preserve">system </w:t>
      </w:r>
      <w:r>
        <w:t>to communicate with the user as a companion</w:t>
      </w:r>
      <w:r w:rsidR="00077B3B">
        <w:t xml:space="preserve"> and provide </w:t>
      </w:r>
      <w:r w:rsidR="003766DF">
        <w:t xml:space="preserve">audio </w:t>
      </w:r>
      <w:r w:rsidR="00077B3B">
        <w:t>controls for their inbuilt mobile applications</w:t>
      </w:r>
      <w:r>
        <w:t xml:space="preserve">. </w:t>
      </w:r>
    </w:p>
    <w:p w:rsidR="00B876D6" w:rsidRDefault="003D5424" w:rsidP="00B876D6">
      <w:pPr>
        <w:pStyle w:val="ListParagraph"/>
        <w:numPr>
          <w:ilvl w:val="0"/>
          <w:numId w:val="1"/>
        </w:numPr>
        <w:spacing w:line="360" w:lineRule="auto"/>
        <w:jc w:val="both"/>
      </w:pPr>
      <w:r>
        <w:t xml:space="preserve">A danger awareness system that describes </w:t>
      </w:r>
      <w:r w:rsidR="00B876D6">
        <w:t>any potential threat.</w:t>
      </w:r>
    </w:p>
    <w:p w:rsidR="00E22B01" w:rsidRDefault="00E22B01" w:rsidP="00B876D6">
      <w:pPr>
        <w:spacing w:line="360" w:lineRule="auto"/>
        <w:jc w:val="both"/>
        <w:sectPr w:rsidR="00E22B01" w:rsidSect="008101BB">
          <w:pgSz w:w="11906" w:h="16838" w:code="9"/>
          <w:pgMar w:top="1440" w:right="1440" w:bottom="1440" w:left="1440" w:header="720" w:footer="720" w:gutter="0"/>
          <w:cols w:space="720"/>
          <w:docGrid w:linePitch="360"/>
        </w:sectPr>
      </w:pPr>
    </w:p>
    <w:p w:rsidR="00B60F1E" w:rsidRDefault="00046F73" w:rsidP="009A437D">
      <w:pPr>
        <w:pStyle w:val="NoSpacing"/>
        <w:spacing w:line="360" w:lineRule="auto"/>
      </w:pPr>
      <w:r>
        <w:lastRenderedPageBreak/>
        <w:t xml:space="preserve">4.5 </w:t>
      </w:r>
      <w:r w:rsidR="00B60F1E">
        <w:t>NON-FUNCTIONAL REQUIREMENTS</w:t>
      </w:r>
    </w:p>
    <w:p w:rsidR="00D104CE" w:rsidRDefault="00FB79B5" w:rsidP="00FB79B5">
      <w:pPr>
        <w:spacing w:line="360" w:lineRule="auto"/>
        <w:jc w:val="both"/>
      </w:pPr>
      <w:r>
        <w:t xml:space="preserve">Non-functional requirements describe the needs that are not related to any functionality but are essential for the ease use of the application. </w:t>
      </w:r>
      <w:r w:rsidR="003C45DF">
        <w:t xml:space="preserve">As our application is focused to help the visually impaired, it is </w:t>
      </w:r>
      <w:r w:rsidR="00915A8A">
        <w:t xml:space="preserve">a </w:t>
      </w:r>
      <w:r w:rsidR="003C45DF">
        <w:t xml:space="preserve">must to design </w:t>
      </w:r>
      <w:r w:rsidR="00915A8A">
        <w:t>the</w:t>
      </w:r>
      <w:r w:rsidR="003C45DF">
        <w:t xml:space="preserve"> system with no faults</w:t>
      </w:r>
      <w:r w:rsidR="00915A8A">
        <w:t xml:space="preserve"> or </w:t>
      </w:r>
      <w:r w:rsidR="00333A5A">
        <w:t>at</w:t>
      </w:r>
      <w:r w:rsidR="00A25D26">
        <w:t xml:space="preserve"> </w:t>
      </w:r>
      <w:r w:rsidR="00333A5A">
        <w:t>least be minim</w:t>
      </w:r>
      <w:r w:rsidR="00F51064">
        <w:t>ized</w:t>
      </w:r>
      <w:r w:rsidR="003C45DF">
        <w:t>.</w:t>
      </w:r>
      <w:r w:rsidR="00AD548C">
        <w:t xml:space="preserve"> Some of the non-functional requirements identified in our system are stated below:</w:t>
      </w:r>
    </w:p>
    <w:p w:rsidR="00AD548C" w:rsidRDefault="00393906" w:rsidP="006B1016">
      <w:pPr>
        <w:pStyle w:val="ListParagraph"/>
        <w:numPr>
          <w:ilvl w:val="0"/>
          <w:numId w:val="2"/>
        </w:numPr>
        <w:spacing w:line="360" w:lineRule="auto"/>
        <w:jc w:val="both"/>
      </w:pPr>
      <w:r w:rsidRPr="00393906">
        <w:rPr>
          <w:u w:val="single"/>
        </w:rPr>
        <w:t>Availability</w:t>
      </w:r>
      <w:r>
        <w:t>: It is a must for the system to be running all the time and any crashes should be handled properly.</w:t>
      </w:r>
    </w:p>
    <w:p w:rsidR="00680907" w:rsidRDefault="00393906" w:rsidP="006B1016">
      <w:pPr>
        <w:pStyle w:val="ListParagraph"/>
        <w:numPr>
          <w:ilvl w:val="0"/>
          <w:numId w:val="2"/>
        </w:numPr>
        <w:spacing w:line="360" w:lineRule="auto"/>
        <w:jc w:val="both"/>
      </w:pPr>
      <w:r>
        <w:rPr>
          <w:u w:val="single"/>
        </w:rPr>
        <w:t>Reliability</w:t>
      </w:r>
      <w:r w:rsidRPr="00393906">
        <w:t>:</w:t>
      </w:r>
      <w:r>
        <w:t xml:space="preserve"> </w:t>
      </w:r>
      <w:r w:rsidR="00C4210D">
        <w:t xml:space="preserve">As the users are completely dependent on our application for their tasks, the results that </w:t>
      </w:r>
      <w:r w:rsidR="005B397B">
        <w:t>the system</w:t>
      </w:r>
      <w:r w:rsidR="00C4210D">
        <w:t xml:space="preserve"> provide</w:t>
      </w:r>
      <w:r w:rsidR="00680907">
        <w:t>s</w:t>
      </w:r>
      <w:r w:rsidR="00C4210D">
        <w:t xml:space="preserve"> should be atomic</w:t>
      </w:r>
      <w:r w:rsidR="00680907">
        <w:t xml:space="preserve"> in nature. Either provide a complete answer or should not.</w:t>
      </w:r>
    </w:p>
    <w:p w:rsidR="00393906" w:rsidRDefault="002D1173" w:rsidP="006B1016">
      <w:pPr>
        <w:pStyle w:val="ListParagraph"/>
        <w:numPr>
          <w:ilvl w:val="0"/>
          <w:numId w:val="2"/>
        </w:numPr>
        <w:spacing w:line="360" w:lineRule="auto"/>
        <w:jc w:val="both"/>
      </w:pPr>
      <w:r>
        <w:rPr>
          <w:u w:val="single"/>
        </w:rPr>
        <w:t>Hardware Support:</w:t>
      </w:r>
      <w:r w:rsidR="00473A22">
        <w:t xml:space="preserve"> Our application is designed for android devices, so it should be designed in such a way that it is compatible with all the variants of this operating system with different hardware.</w:t>
      </w:r>
    </w:p>
    <w:p w:rsidR="00473A22" w:rsidRDefault="006C1C1F" w:rsidP="006B1016">
      <w:pPr>
        <w:pStyle w:val="ListParagraph"/>
        <w:numPr>
          <w:ilvl w:val="0"/>
          <w:numId w:val="2"/>
        </w:numPr>
        <w:spacing w:line="360" w:lineRule="auto"/>
        <w:jc w:val="both"/>
      </w:pPr>
      <w:r>
        <w:rPr>
          <w:u w:val="single"/>
        </w:rPr>
        <w:t>Security:</w:t>
      </w:r>
      <w:r>
        <w:t xml:space="preserve"> The system shouldn’t be exposed to any online threats or vulnerabilities</w:t>
      </w:r>
      <w:r w:rsidR="00C34F80">
        <w:t xml:space="preserve"> as the information we are dealing with is life</w:t>
      </w:r>
      <w:r w:rsidR="003D5BA3">
        <w:t>-</w:t>
      </w:r>
      <w:r w:rsidR="00C34F80">
        <w:t>critical</w:t>
      </w:r>
      <w:r>
        <w:t>.</w:t>
      </w:r>
    </w:p>
    <w:p w:rsidR="00F86DE7" w:rsidRDefault="00970C73" w:rsidP="00970C73">
      <w:pPr>
        <w:pStyle w:val="ListParagraph"/>
        <w:numPr>
          <w:ilvl w:val="0"/>
          <w:numId w:val="2"/>
        </w:numPr>
        <w:spacing w:line="360" w:lineRule="auto"/>
        <w:jc w:val="both"/>
      </w:pPr>
      <w:r>
        <w:rPr>
          <w:u w:val="single"/>
        </w:rPr>
        <w:t>Response Time</w:t>
      </w:r>
      <w:r w:rsidR="007468B4">
        <w:rPr>
          <w:u w:val="single"/>
        </w:rPr>
        <w:t>:</w:t>
      </w:r>
      <w:r w:rsidR="007468B4">
        <w:t xml:space="preserve"> This factor can be measured </w:t>
      </w:r>
      <w:r w:rsidR="00E52A56">
        <w:t>as</w:t>
      </w:r>
      <w:r w:rsidR="007468B4">
        <w:t xml:space="preserve"> the duration it</w:t>
      </w:r>
      <w:r w:rsidR="00AF33AB">
        <w:t xml:space="preserve"> takes to make some </w:t>
      </w:r>
      <w:r w:rsidR="00D21994">
        <w:t>computation</w:t>
      </w:r>
      <w:r>
        <w:t xml:space="preserve"> </w:t>
      </w:r>
      <w:r w:rsidR="00837BA5">
        <w:t>along with</w:t>
      </w:r>
      <w:r>
        <w:t xml:space="preserve"> the </w:t>
      </w:r>
      <w:r w:rsidR="000C34A6">
        <w:t>time</w:t>
      </w:r>
      <w:r>
        <w:t xml:space="preserve"> </w:t>
      </w:r>
      <w:r w:rsidR="000C34A6">
        <w:t>for</w:t>
      </w:r>
      <w:r w:rsidR="00AF33AB">
        <w:t xml:space="preserve"> sending</w:t>
      </w:r>
      <w:r w:rsidR="000C34A6">
        <w:t xml:space="preserve"> the request</w:t>
      </w:r>
      <w:r w:rsidR="00AF33AB">
        <w:t xml:space="preserve"> </w:t>
      </w:r>
      <w:r>
        <w:t>and</w:t>
      </w:r>
      <w:r w:rsidR="00AF33AB">
        <w:t xml:space="preserve"> receiving the result.</w:t>
      </w:r>
    </w:p>
    <w:p w:rsidR="00E924BC" w:rsidRDefault="00E924BC" w:rsidP="00970C73">
      <w:pPr>
        <w:pStyle w:val="ListParagraph"/>
        <w:numPr>
          <w:ilvl w:val="0"/>
          <w:numId w:val="2"/>
        </w:numPr>
        <w:spacing w:line="360" w:lineRule="auto"/>
        <w:jc w:val="both"/>
      </w:pPr>
      <w:r>
        <w:rPr>
          <w:u w:val="single"/>
        </w:rPr>
        <w:t>Usability:</w:t>
      </w:r>
      <w:r>
        <w:t xml:space="preserve"> </w:t>
      </w:r>
      <w:r w:rsidR="002D59D2">
        <w:t>The user should be comfortable using the system and also the system should provide the user with unambiguous results.</w:t>
      </w:r>
    </w:p>
    <w:p w:rsidR="00837BA5" w:rsidRDefault="004B6715" w:rsidP="009A437D">
      <w:pPr>
        <w:pStyle w:val="NoSpacing"/>
        <w:spacing w:line="360" w:lineRule="auto"/>
      </w:pPr>
      <w:r>
        <w:t>4.6 OPERATING ENVIRONMENT</w:t>
      </w:r>
    </w:p>
    <w:p w:rsidR="004B6715" w:rsidRDefault="00DD1BD9" w:rsidP="00125653">
      <w:pPr>
        <w:spacing w:line="360" w:lineRule="auto"/>
        <w:jc w:val="both"/>
      </w:pPr>
      <w:r>
        <w:t xml:space="preserve">The operating environment is separated into two parts where one of them is for running the mobile application and </w:t>
      </w:r>
      <w:r w:rsidR="00C73D9E">
        <w:t xml:space="preserve">the </w:t>
      </w:r>
      <w:r>
        <w:t xml:space="preserve">other one for the server. </w:t>
      </w:r>
      <w:r w:rsidR="00C73D9E">
        <w:t>The following are the requirements for running the application on a mobile device:</w:t>
      </w:r>
    </w:p>
    <w:p w:rsidR="00C73D9E" w:rsidRDefault="000C6024" w:rsidP="00C73D9E">
      <w:pPr>
        <w:pStyle w:val="ListParagraph"/>
        <w:numPr>
          <w:ilvl w:val="0"/>
          <w:numId w:val="3"/>
        </w:numPr>
        <w:spacing w:line="360" w:lineRule="auto"/>
        <w:jc w:val="both"/>
      </w:pPr>
      <w:r>
        <w:t>Android Smartphone for running the application.</w:t>
      </w:r>
    </w:p>
    <w:p w:rsidR="000C6024" w:rsidRDefault="000C6024" w:rsidP="000C6024">
      <w:pPr>
        <w:pStyle w:val="ListParagraph"/>
        <w:numPr>
          <w:ilvl w:val="0"/>
          <w:numId w:val="3"/>
        </w:numPr>
        <w:spacing w:line="360" w:lineRule="auto"/>
        <w:jc w:val="both"/>
      </w:pPr>
      <w:r>
        <w:t>Camera Sensor to capture Images.</w:t>
      </w:r>
    </w:p>
    <w:p w:rsidR="000C6024" w:rsidRDefault="000C6024" w:rsidP="000C6024">
      <w:pPr>
        <w:pStyle w:val="ListParagraph"/>
        <w:numPr>
          <w:ilvl w:val="0"/>
          <w:numId w:val="3"/>
        </w:numPr>
        <w:spacing w:line="360" w:lineRule="auto"/>
        <w:jc w:val="both"/>
      </w:pPr>
      <w:r>
        <w:t>Microphone to capture the audio.</w:t>
      </w:r>
    </w:p>
    <w:p w:rsidR="000C6024" w:rsidRDefault="000C6024" w:rsidP="000C6024">
      <w:pPr>
        <w:pStyle w:val="ListParagraph"/>
        <w:numPr>
          <w:ilvl w:val="0"/>
          <w:numId w:val="3"/>
        </w:numPr>
        <w:spacing w:line="360" w:lineRule="auto"/>
        <w:jc w:val="both"/>
      </w:pPr>
      <w:r>
        <w:t>Audio output (Speaker/headphones) for conveying any information.</w:t>
      </w:r>
    </w:p>
    <w:p w:rsidR="000C6024" w:rsidRDefault="000C6024" w:rsidP="000C6024">
      <w:pPr>
        <w:pStyle w:val="ListParagraph"/>
        <w:numPr>
          <w:ilvl w:val="0"/>
          <w:numId w:val="3"/>
        </w:numPr>
        <w:spacing w:line="360" w:lineRule="auto"/>
        <w:jc w:val="both"/>
      </w:pPr>
      <w:r>
        <w:t>Location sensor to access the Geo</w:t>
      </w:r>
      <w:r w:rsidR="00376A52">
        <w:t>-</w:t>
      </w:r>
      <w:r>
        <w:t>positional data.</w:t>
      </w:r>
    </w:p>
    <w:p w:rsidR="005D1EC1" w:rsidRDefault="005D1EC1" w:rsidP="000C6024">
      <w:pPr>
        <w:pStyle w:val="ListParagraph"/>
        <w:numPr>
          <w:ilvl w:val="0"/>
          <w:numId w:val="3"/>
        </w:numPr>
        <w:spacing w:line="360" w:lineRule="auto"/>
        <w:jc w:val="both"/>
      </w:pPr>
      <w:r>
        <w:t>Internet access for communicating with the server.</w:t>
      </w:r>
    </w:p>
    <w:p w:rsidR="00837BA5" w:rsidRDefault="00C96B07" w:rsidP="00837BA5">
      <w:pPr>
        <w:spacing w:line="360" w:lineRule="auto"/>
        <w:jc w:val="both"/>
      </w:pPr>
      <w:r>
        <w:lastRenderedPageBreak/>
        <w:t>The hardware or software requirements for the server are as follows:</w:t>
      </w:r>
    </w:p>
    <w:p w:rsidR="00C96B07" w:rsidRDefault="00C96B07" w:rsidP="00C96B07">
      <w:pPr>
        <w:pStyle w:val="ListParagraph"/>
        <w:numPr>
          <w:ilvl w:val="0"/>
          <w:numId w:val="4"/>
        </w:numPr>
        <w:spacing w:line="360" w:lineRule="auto"/>
        <w:jc w:val="both"/>
      </w:pPr>
      <w:r>
        <w:t>Python Environment with the required libraries installed.</w:t>
      </w:r>
    </w:p>
    <w:p w:rsidR="00785CC7" w:rsidRDefault="00785CC7" w:rsidP="002412E7">
      <w:pPr>
        <w:pStyle w:val="ListParagraph"/>
        <w:numPr>
          <w:ilvl w:val="0"/>
          <w:numId w:val="4"/>
        </w:numPr>
        <w:spacing w:line="360" w:lineRule="auto"/>
        <w:jc w:val="both"/>
      </w:pPr>
      <w:r>
        <w:t>Stable Internet connection and the system which has high networking capabilities.</w:t>
      </w:r>
    </w:p>
    <w:p w:rsidR="002412E7" w:rsidRDefault="002412E7" w:rsidP="002412E7">
      <w:pPr>
        <w:pStyle w:val="ListParagraph"/>
        <w:numPr>
          <w:ilvl w:val="0"/>
          <w:numId w:val="4"/>
        </w:numPr>
        <w:spacing w:line="360" w:lineRule="auto"/>
        <w:jc w:val="both"/>
      </w:pPr>
      <w:r>
        <w:t>Storage of 20GB or more.</w:t>
      </w:r>
    </w:p>
    <w:p w:rsidR="002412E7" w:rsidRDefault="00FB65FB" w:rsidP="002412E7">
      <w:pPr>
        <w:pStyle w:val="ListParagraph"/>
        <w:numPr>
          <w:ilvl w:val="0"/>
          <w:numId w:val="4"/>
        </w:numPr>
        <w:spacing w:line="360" w:lineRule="auto"/>
        <w:jc w:val="both"/>
      </w:pPr>
      <w:r>
        <w:t xml:space="preserve">Minimum of </w:t>
      </w:r>
      <w:r w:rsidR="00AC5EE4">
        <w:t>8</w:t>
      </w:r>
      <w:r>
        <w:t>GB RAM</w:t>
      </w:r>
      <w:r w:rsidR="002412E7">
        <w:t>.</w:t>
      </w:r>
    </w:p>
    <w:p w:rsidR="00D73F10" w:rsidRDefault="00FC6BCF" w:rsidP="00C13849">
      <w:pPr>
        <w:pStyle w:val="ListParagraph"/>
        <w:numPr>
          <w:ilvl w:val="0"/>
          <w:numId w:val="4"/>
        </w:numPr>
        <w:spacing w:line="360" w:lineRule="auto"/>
        <w:jc w:val="both"/>
      </w:pPr>
      <w:r>
        <w:t>Inte</w:t>
      </w:r>
      <w:r w:rsidR="009D17D6">
        <w:t>l</w:t>
      </w:r>
      <w:r>
        <w:t xml:space="preserve"> i5</w:t>
      </w:r>
      <w:r w:rsidR="00D73F10">
        <w:t xml:space="preserve"> or equivalent server processor.</w:t>
      </w:r>
    </w:p>
    <w:p w:rsidR="00D73F10" w:rsidRDefault="00D73F10" w:rsidP="00D73F10">
      <w:pPr>
        <w:spacing w:line="360" w:lineRule="auto"/>
        <w:jc w:val="both"/>
        <w:sectPr w:rsidR="00D73F10" w:rsidSect="008101BB">
          <w:pgSz w:w="11906" w:h="16838" w:code="9"/>
          <w:pgMar w:top="1440" w:right="1440" w:bottom="1440" w:left="1440" w:header="720" w:footer="720" w:gutter="0"/>
          <w:cols w:space="720"/>
          <w:docGrid w:linePitch="360"/>
        </w:sectPr>
      </w:pPr>
    </w:p>
    <w:p w:rsidR="008E3FAE" w:rsidRDefault="008E3FAE" w:rsidP="008E3FAE">
      <w:pPr>
        <w:spacing w:after="0" w:line="360" w:lineRule="auto"/>
        <w:rPr>
          <w:rFonts w:cs="Arial"/>
          <w:b/>
          <w:bCs/>
          <w:sz w:val="32"/>
          <w:szCs w:val="32"/>
        </w:rPr>
      </w:pPr>
      <w:r>
        <w:rPr>
          <w:rFonts w:cs="Arial"/>
          <w:b/>
          <w:bCs/>
          <w:sz w:val="32"/>
          <w:szCs w:val="32"/>
        </w:rPr>
        <w:lastRenderedPageBreak/>
        <w:t>CHAPTER 5</w:t>
      </w:r>
    </w:p>
    <w:p w:rsidR="008E3FAE" w:rsidRDefault="008E3FAE" w:rsidP="008E3FAE">
      <w:pPr>
        <w:spacing w:before="0" w:after="0" w:line="360" w:lineRule="auto"/>
        <w:rPr>
          <w:rFonts w:cs="Arial"/>
          <w:b/>
          <w:bCs/>
          <w:sz w:val="32"/>
          <w:szCs w:val="32"/>
        </w:rPr>
      </w:pPr>
      <w:r>
        <w:rPr>
          <w:rFonts w:cs="Arial"/>
          <w:b/>
          <w:bCs/>
          <w:sz w:val="32"/>
          <w:szCs w:val="32"/>
        </w:rPr>
        <w:t>SYSTEM DESIGN</w:t>
      </w:r>
    </w:p>
    <w:p w:rsidR="008E3FAE" w:rsidRDefault="003619AF" w:rsidP="008E3FAE">
      <w:pPr>
        <w:pStyle w:val="NoSpacing"/>
        <w:spacing w:line="360" w:lineRule="auto"/>
      </w:pPr>
      <w:r>
        <w:t>5</w:t>
      </w:r>
      <w:r w:rsidR="008E3FAE">
        <w:t xml:space="preserve">.1 </w:t>
      </w:r>
      <w:r>
        <w:t>USE CASE DIAGRAM</w:t>
      </w:r>
    </w:p>
    <w:p w:rsidR="00D73F10" w:rsidRDefault="00D84645" w:rsidP="008E3FAE">
      <w:pPr>
        <w:spacing w:line="360" w:lineRule="auto"/>
        <w:jc w:val="both"/>
      </w:pPr>
      <w:r>
        <w:t>Use case diagrams represent the different scenarios where the use</w:t>
      </w:r>
      <w:r w:rsidR="00542363">
        <w:t>r</w:t>
      </w:r>
      <w:r>
        <w:t xml:space="preserve"> interacts with the system. </w:t>
      </w:r>
      <w:r w:rsidR="00542363">
        <w:t>Most of the interaction involves the user to make use of the functionalities that w</w:t>
      </w:r>
      <w:r w:rsidR="0045311D">
        <w:t>ere</w:t>
      </w:r>
      <w:r w:rsidR="00542363">
        <w:t xml:space="preserve"> mentioned in the previous chapter. </w:t>
      </w:r>
      <w:r w:rsidR="00E373EA">
        <w:t xml:space="preserve">Figure 5.1 shows the Use Case diagram involving five main user interactions. </w:t>
      </w:r>
      <w:r w:rsidR="003060AC">
        <w:t>In this system, we have mainly two actions: Visually Impaired user and the server.</w:t>
      </w:r>
      <w:r w:rsidR="005D7EEB">
        <w:t xml:space="preserve"> </w:t>
      </w:r>
      <w:r w:rsidR="00975985">
        <w:t>The first 4 use cases are the main functionality that is needed for the end-user and the last component involves the interaction needed to store information like facial features of friends or family, any captured images or spoken texts history.</w:t>
      </w:r>
    </w:p>
    <w:p w:rsidR="008334EF" w:rsidRDefault="008334EF" w:rsidP="008334EF">
      <w:pPr>
        <w:keepNext/>
        <w:spacing w:line="360" w:lineRule="auto"/>
        <w:jc w:val="center"/>
      </w:pPr>
      <w:r>
        <w:rPr>
          <w:noProof/>
          <w:lang w:bidi="kn-IN"/>
        </w:rPr>
        <w:drawing>
          <wp:inline distT="0" distB="0" distL="0" distR="0" wp14:anchorId="17AD6806" wp14:editId="727C786E">
            <wp:extent cx="3376266" cy="4487333"/>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se case.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388557" cy="4503669"/>
                    </a:xfrm>
                    <a:prstGeom prst="rect">
                      <a:avLst/>
                    </a:prstGeom>
                  </pic:spPr>
                </pic:pic>
              </a:graphicData>
            </a:graphic>
          </wp:inline>
        </w:drawing>
      </w:r>
    </w:p>
    <w:p w:rsidR="002D73D7" w:rsidRDefault="008334EF" w:rsidP="008334EF">
      <w:pPr>
        <w:jc w:val="center"/>
        <w:rPr>
          <w:sz w:val="16"/>
          <w:szCs w:val="12"/>
        </w:rPr>
        <w:sectPr w:rsidR="002D73D7" w:rsidSect="008101BB">
          <w:pgSz w:w="11906" w:h="16838" w:code="9"/>
          <w:pgMar w:top="1440" w:right="1440" w:bottom="1440" w:left="1440" w:header="720" w:footer="720" w:gutter="0"/>
          <w:cols w:space="720"/>
          <w:docGrid w:linePitch="360"/>
        </w:sectPr>
      </w:pPr>
      <w:r w:rsidRPr="001E5F1A">
        <w:rPr>
          <w:sz w:val="16"/>
          <w:szCs w:val="12"/>
        </w:rPr>
        <w:t>Figure 5.</w:t>
      </w:r>
      <w:r w:rsidRPr="001E5F1A">
        <w:rPr>
          <w:sz w:val="16"/>
          <w:szCs w:val="12"/>
        </w:rPr>
        <w:fldChar w:fldCharType="begin"/>
      </w:r>
      <w:r w:rsidRPr="001E5F1A">
        <w:rPr>
          <w:sz w:val="16"/>
          <w:szCs w:val="12"/>
        </w:rPr>
        <w:instrText xml:space="preserve"> SEQ Figure_5. \* ARABIC </w:instrText>
      </w:r>
      <w:r w:rsidRPr="001E5F1A">
        <w:rPr>
          <w:sz w:val="16"/>
          <w:szCs w:val="12"/>
        </w:rPr>
        <w:fldChar w:fldCharType="separate"/>
      </w:r>
      <w:r w:rsidR="002D396A">
        <w:rPr>
          <w:noProof/>
          <w:sz w:val="16"/>
          <w:szCs w:val="12"/>
        </w:rPr>
        <w:t>1</w:t>
      </w:r>
      <w:r w:rsidRPr="001E5F1A">
        <w:rPr>
          <w:sz w:val="16"/>
          <w:szCs w:val="12"/>
        </w:rPr>
        <w:fldChar w:fldCharType="end"/>
      </w:r>
      <w:r w:rsidRPr="001E5F1A">
        <w:rPr>
          <w:sz w:val="16"/>
          <w:szCs w:val="12"/>
        </w:rPr>
        <w:t>: Use Case Diagram</w:t>
      </w:r>
    </w:p>
    <w:p w:rsidR="00797ACD" w:rsidRDefault="00797ACD" w:rsidP="00797ACD">
      <w:pPr>
        <w:pStyle w:val="NoSpacing"/>
        <w:spacing w:line="360" w:lineRule="auto"/>
      </w:pPr>
      <w:r>
        <w:lastRenderedPageBreak/>
        <w:t>5.</w:t>
      </w:r>
      <w:r w:rsidR="00B0279A">
        <w:t>2</w:t>
      </w:r>
      <w:r>
        <w:t xml:space="preserve"> </w:t>
      </w:r>
      <w:r w:rsidR="00DE6279">
        <w:t>SEQUENCE</w:t>
      </w:r>
      <w:r>
        <w:t xml:space="preserve"> DIAGRAM</w:t>
      </w:r>
    </w:p>
    <w:p w:rsidR="00382E34" w:rsidRDefault="00904B20" w:rsidP="00904B20">
      <w:pPr>
        <w:spacing w:line="360" w:lineRule="auto"/>
        <w:jc w:val="both"/>
      </w:pPr>
      <w:r>
        <w:t xml:space="preserve">The sequence diagram provides a step by step process on how each of the components in the system interact with one another on </w:t>
      </w:r>
      <w:r w:rsidR="00A429B9">
        <w:t>the</w:t>
      </w:r>
      <w:r>
        <w:t xml:space="preserve"> basi</w:t>
      </w:r>
      <w:r w:rsidR="00B21136">
        <w:t>s</w:t>
      </w:r>
      <w:r>
        <w:t xml:space="preserve"> of</w:t>
      </w:r>
      <w:r w:rsidR="00936850">
        <w:t xml:space="preserve"> some</w:t>
      </w:r>
      <w:r>
        <w:t xml:space="preserve"> timestamp. </w:t>
      </w:r>
      <w:r w:rsidR="005718DD">
        <w:t xml:space="preserve">In our project, we have four main entities: User, Mobile Application, Server and Model. </w:t>
      </w:r>
      <w:r w:rsidR="008853F0">
        <w:t>The information is taken from the User</w:t>
      </w:r>
      <w:r w:rsidR="00E518D0">
        <w:t xml:space="preserve"> when they click on the button</w:t>
      </w:r>
      <w:r w:rsidR="008853F0">
        <w:t xml:space="preserve"> and</w:t>
      </w:r>
      <w:r w:rsidR="001F7B49">
        <w:t xml:space="preserve"> this is</w:t>
      </w:r>
      <w:r w:rsidR="008853F0">
        <w:t xml:space="preserve"> sent to the </w:t>
      </w:r>
      <w:r w:rsidR="00A429B9">
        <w:t>s</w:t>
      </w:r>
      <w:r w:rsidR="008853F0">
        <w:t>erver where it will</w:t>
      </w:r>
      <w:r w:rsidR="00197C58">
        <w:t xml:space="preserve"> </w:t>
      </w:r>
      <w:r w:rsidR="0055506B">
        <w:t>forward</w:t>
      </w:r>
      <w:r w:rsidR="008853F0">
        <w:t xml:space="preserve"> the data to the model for performing some computation. The computation can be Image Captioning, Visual Question Answering, Text Recognition and so on. This decision is done based on the text.</w:t>
      </w:r>
      <w:r w:rsidR="00F8046B">
        <w:t xml:space="preserve"> </w:t>
      </w:r>
      <w:r w:rsidR="004C5E02">
        <w:t>Af</w:t>
      </w:r>
      <w:r w:rsidR="008D3B3D">
        <w:t>ter performing the computations,</w:t>
      </w:r>
      <w:r w:rsidR="00F8046B">
        <w:t xml:space="preserve"> the </w:t>
      </w:r>
      <w:r w:rsidR="00AC05FA">
        <w:t xml:space="preserve">obtained </w:t>
      </w:r>
      <w:r w:rsidR="00F8046B">
        <w:t>result is sent back to the Mobile application which later conveys it to the user in terms of spoken audio.</w:t>
      </w:r>
      <w:r w:rsidR="0070736B">
        <w:t xml:space="preserve"> Figure 5.2 shows the sequence flow for the information from different components. </w:t>
      </w:r>
    </w:p>
    <w:p w:rsidR="00C804EA" w:rsidRDefault="00382E34" w:rsidP="00C804EA">
      <w:pPr>
        <w:keepNext/>
        <w:jc w:val="center"/>
      </w:pPr>
      <w:r>
        <w:rPr>
          <w:noProof/>
          <w:lang w:bidi="kn-IN"/>
        </w:rPr>
        <w:drawing>
          <wp:inline distT="0" distB="0" distL="0" distR="0" wp14:anchorId="323C6039" wp14:editId="5144314A">
            <wp:extent cx="5943600" cy="27451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eq.png"/>
                    <pic:cNvPicPr/>
                  </pic:nvPicPr>
                  <pic:blipFill>
                    <a:blip r:embed="rId15">
                      <a:extLst>
                        <a:ext uri="{28A0092B-C50C-407E-A947-70E740481C1C}">
                          <a14:useLocalDpi xmlns:a14="http://schemas.microsoft.com/office/drawing/2010/main" val="0"/>
                        </a:ext>
                      </a:extLst>
                    </a:blip>
                    <a:stretch>
                      <a:fillRect/>
                    </a:stretch>
                  </pic:blipFill>
                  <pic:spPr>
                    <a:xfrm>
                      <a:off x="0" y="0"/>
                      <a:ext cx="5943600" cy="2745105"/>
                    </a:xfrm>
                    <a:prstGeom prst="rect">
                      <a:avLst/>
                    </a:prstGeom>
                  </pic:spPr>
                </pic:pic>
              </a:graphicData>
            </a:graphic>
          </wp:inline>
        </w:drawing>
      </w:r>
    </w:p>
    <w:p w:rsidR="00BA7FD7" w:rsidRDefault="00C804EA" w:rsidP="00CA13FE">
      <w:pPr>
        <w:spacing w:line="360" w:lineRule="auto"/>
        <w:jc w:val="center"/>
        <w:rPr>
          <w:sz w:val="16"/>
          <w:szCs w:val="12"/>
        </w:rPr>
      </w:pPr>
      <w:r w:rsidRPr="001E5F1A">
        <w:rPr>
          <w:sz w:val="16"/>
          <w:szCs w:val="12"/>
        </w:rPr>
        <w:t>Figure 5.</w:t>
      </w:r>
      <w:r w:rsidR="006535A9">
        <w:rPr>
          <w:sz w:val="16"/>
          <w:szCs w:val="12"/>
        </w:rPr>
        <w:t>2</w:t>
      </w:r>
      <w:r w:rsidR="00D740AB">
        <w:rPr>
          <w:sz w:val="16"/>
          <w:szCs w:val="12"/>
        </w:rPr>
        <w:t>: Sequence</w:t>
      </w:r>
      <w:r w:rsidR="00BA7FD7">
        <w:rPr>
          <w:sz w:val="16"/>
          <w:szCs w:val="12"/>
        </w:rPr>
        <w:t xml:space="preserve"> Diagram</w:t>
      </w:r>
    </w:p>
    <w:p w:rsidR="00C432F4" w:rsidRDefault="006E6579" w:rsidP="006E6579">
      <w:pPr>
        <w:spacing w:line="360" w:lineRule="auto"/>
        <w:jc w:val="both"/>
        <w:sectPr w:rsidR="00C432F4" w:rsidSect="008101BB">
          <w:pgSz w:w="11906" w:h="16838" w:code="9"/>
          <w:pgMar w:top="1440" w:right="1440" w:bottom="1440" w:left="1440" w:header="720" w:footer="720" w:gutter="0"/>
          <w:cols w:space="720"/>
          <w:docGrid w:linePitch="360"/>
        </w:sectPr>
      </w:pPr>
      <w:r>
        <w:t xml:space="preserve">The information is converted from one form to another as it moves along the different components. In our case, the initial audio input is converted into text by using an intermediate Speech2Text system from the Mobile Application. </w:t>
      </w:r>
      <w:r w:rsidR="00BF486D">
        <w:t>Similarly, the image data is converted into lower resolution so that it is faster to transmit in the network and even the further modules can easily perform processing at a fast</w:t>
      </w:r>
      <w:r w:rsidR="00E3268F">
        <w:t xml:space="preserve">er rate without any conversion. </w:t>
      </w:r>
      <w:r w:rsidR="00AE58F0">
        <w:t>The final result from the model is conveyed as audio output by using the Text2Speech module from the mobile device.</w:t>
      </w:r>
      <w:r w:rsidR="000964CF">
        <w:t xml:space="preserve"> It is to be noted that these intermediate conversion will provide a faster data transmission between the units as its easier to transmit a small image or text in the network when compared to large images or audio.</w:t>
      </w:r>
    </w:p>
    <w:p w:rsidR="008C1AE6" w:rsidRDefault="00175704" w:rsidP="00175704">
      <w:pPr>
        <w:pStyle w:val="NoSpacing"/>
        <w:spacing w:line="360" w:lineRule="auto"/>
        <w:jc w:val="both"/>
      </w:pPr>
      <w:r>
        <w:lastRenderedPageBreak/>
        <w:t xml:space="preserve">5.3 </w:t>
      </w:r>
      <w:r w:rsidR="004F2F7A">
        <w:t>ARCHITECTURE</w:t>
      </w:r>
      <w:r>
        <w:t xml:space="preserve"> DIAGRAM</w:t>
      </w:r>
    </w:p>
    <w:p w:rsidR="00C85954" w:rsidRDefault="00AF0D19" w:rsidP="00AF0D19">
      <w:pPr>
        <w:spacing w:line="360" w:lineRule="auto"/>
        <w:jc w:val="both"/>
      </w:pPr>
      <w:r>
        <w:t>Figure 5.3</w:t>
      </w:r>
      <w:r w:rsidR="000A3A74">
        <w:t xml:space="preserve"> shows the overall picture of the entire task performed by the Visual Assistance System. </w:t>
      </w:r>
      <w:r w:rsidR="00131044">
        <w:t>The mobile diagram represents the android application which reads in the current scenery from the camera sensor along with the audio input</w:t>
      </w:r>
      <w:r w:rsidR="00933364">
        <w:t xml:space="preserve"> using </w:t>
      </w:r>
      <w:r w:rsidR="00725289">
        <w:t xml:space="preserve">the </w:t>
      </w:r>
      <w:r w:rsidR="00933364">
        <w:t>microphone</w:t>
      </w:r>
      <w:r w:rsidR="00131044">
        <w:t xml:space="preserve">. The audio input is converted into corresponding text and this information along with the pre-processed image is sent to the cloud server. </w:t>
      </w:r>
      <w:r w:rsidR="006E587D">
        <w:t>All the heavy and major computations are performed on the server and the corresponding result is sent back to the mobile device as a text.</w:t>
      </w:r>
      <w:r w:rsidR="00ED6C42">
        <w:t xml:space="preserve"> Using the speakers or headphones the result is conveyed to the user in terms of speech.</w:t>
      </w:r>
      <w:r w:rsidR="006E587D">
        <w:t xml:space="preserve">  </w:t>
      </w:r>
    </w:p>
    <w:p w:rsidR="002D396A" w:rsidRDefault="002D396A" w:rsidP="002D396A">
      <w:pPr>
        <w:keepNext/>
        <w:spacing w:line="360" w:lineRule="auto"/>
        <w:jc w:val="center"/>
      </w:pPr>
      <w:r>
        <w:rPr>
          <w:noProof/>
          <w:lang w:bidi="kn-IN"/>
        </w:rPr>
        <w:drawing>
          <wp:inline distT="0" distB="0" distL="0" distR="0" wp14:anchorId="197A4CF0" wp14:editId="03E650DC">
            <wp:extent cx="5943600" cy="3680460"/>
            <wp:effectExtent l="0" t="0" r="889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rch.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3680460"/>
                    </a:xfrm>
                    <a:prstGeom prst="rect">
                      <a:avLst/>
                    </a:prstGeom>
                  </pic:spPr>
                </pic:pic>
              </a:graphicData>
            </a:graphic>
          </wp:inline>
        </w:drawing>
      </w:r>
    </w:p>
    <w:p w:rsidR="002D396A" w:rsidRDefault="002D396A" w:rsidP="002D396A">
      <w:pPr>
        <w:spacing w:line="360" w:lineRule="auto"/>
        <w:jc w:val="center"/>
        <w:rPr>
          <w:sz w:val="16"/>
          <w:szCs w:val="12"/>
        </w:rPr>
      </w:pPr>
      <w:r w:rsidRPr="001E5F1A">
        <w:rPr>
          <w:sz w:val="16"/>
          <w:szCs w:val="12"/>
        </w:rPr>
        <w:t>Figure 5.</w:t>
      </w:r>
      <w:r w:rsidR="00AF0D19">
        <w:rPr>
          <w:sz w:val="16"/>
          <w:szCs w:val="12"/>
        </w:rPr>
        <w:t>3</w:t>
      </w:r>
      <w:r>
        <w:rPr>
          <w:sz w:val="16"/>
          <w:szCs w:val="12"/>
        </w:rPr>
        <w:t xml:space="preserve">: </w:t>
      </w:r>
      <w:r w:rsidR="00891574">
        <w:rPr>
          <w:sz w:val="16"/>
          <w:szCs w:val="12"/>
        </w:rPr>
        <w:t>Architecture</w:t>
      </w:r>
      <w:r>
        <w:rPr>
          <w:sz w:val="16"/>
          <w:szCs w:val="12"/>
        </w:rPr>
        <w:t xml:space="preserve"> Diagram</w:t>
      </w:r>
    </w:p>
    <w:p w:rsidR="001540A3" w:rsidRDefault="001540A3" w:rsidP="001540A3">
      <w:pPr>
        <w:pStyle w:val="NoSpacing"/>
        <w:spacing w:line="360" w:lineRule="auto"/>
        <w:jc w:val="both"/>
      </w:pPr>
      <w:r>
        <w:t>5.</w:t>
      </w:r>
      <w:r w:rsidR="009B5589">
        <w:t>4</w:t>
      </w:r>
      <w:r w:rsidR="0009777B">
        <w:t xml:space="preserve"> DATA FLOW</w:t>
      </w:r>
      <w:r>
        <w:t xml:space="preserve"> DIAGRAM</w:t>
      </w:r>
    </w:p>
    <w:p w:rsidR="00E167EB" w:rsidRDefault="00C47F61" w:rsidP="00722D60">
      <w:pPr>
        <w:spacing w:line="360" w:lineRule="auto"/>
        <w:jc w:val="both"/>
      </w:pPr>
      <w:r>
        <w:t>A Data Flow Diagram is a way of representing the flow of data of a process or a system.</w:t>
      </w:r>
      <w:r w:rsidR="00B9491D">
        <w:t xml:space="preserve"> Here it gives the details about the inputs and outputs provided by each of the units present in the system. </w:t>
      </w:r>
      <w:r w:rsidR="00A81C6F">
        <w:t>Figure 5.4 shows the Data Flow Diagram for our project.</w:t>
      </w:r>
    </w:p>
    <w:p w:rsidR="008833DB" w:rsidRDefault="008833DB" w:rsidP="00722D60">
      <w:pPr>
        <w:spacing w:line="360" w:lineRule="auto"/>
        <w:jc w:val="both"/>
        <w:sectPr w:rsidR="008833DB" w:rsidSect="008101BB">
          <w:pgSz w:w="11906" w:h="16838" w:code="9"/>
          <w:pgMar w:top="1440" w:right="1440" w:bottom="1440" w:left="1440" w:header="720" w:footer="720" w:gutter="0"/>
          <w:cols w:space="720"/>
          <w:docGrid w:linePitch="360"/>
        </w:sectPr>
      </w:pPr>
    </w:p>
    <w:p w:rsidR="008E4E76" w:rsidRDefault="008E4E76" w:rsidP="008E4E76">
      <w:pPr>
        <w:keepNext/>
        <w:spacing w:line="360" w:lineRule="auto"/>
        <w:jc w:val="center"/>
      </w:pPr>
      <w:r>
        <w:rPr>
          <w:noProof/>
          <w:lang w:bidi="kn-IN"/>
        </w:rPr>
        <w:lastRenderedPageBreak/>
        <w:drawing>
          <wp:inline distT="0" distB="0" distL="0" distR="0" wp14:anchorId="714880BC" wp14:editId="057FADB4">
            <wp:extent cx="5943600" cy="4379843"/>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fd.jpg"/>
                    <pic:cNvPicPr/>
                  </pic:nvPicPr>
                  <pic:blipFill>
                    <a:blip r:embed="rId17">
                      <a:extLst>
                        <a:ext uri="{28A0092B-C50C-407E-A947-70E740481C1C}">
                          <a14:useLocalDpi xmlns:a14="http://schemas.microsoft.com/office/drawing/2010/main" val="0"/>
                        </a:ext>
                      </a:extLst>
                    </a:blip>
                    <a:stretch>
                      <a:fillRect/>
                    </a:stretch>
                  </pic:blipFill>
                  <pic:spPr>
                    <a:xfrm>
                      <a:off x="0" y="0"/>
                      <a:ext cx="5943600" cy="4379843"/>
                    </a:xfrm>
                    <a:prstGeom prst="rect">
                      <a:avLst/>
                    </a:prstGeom>
                  </pic:spPr>
                </pic:pic>
              </a:graphicData>
            </a:graphic>
          </wp:inline>
        </w:drawing>
      </w:r>
    </w:p>
    <w:p w:rsidR="008E4E76" w:rsidRDefault="008E4E76" w:rsidP="008E4E76">
      <w:pPr>
        <w:spacing w:line="360" w:lineRule="auto"/>
        <w:jc w:val="center"/>
        <w:rPr>
          <w:sz w:val="16"/>
          <w:szCs w:val="12"/>
        </w:rPr>
      </w:pPr>
      <w:r w:rsidRPr="001E5F1A">
        <w:rPr>
          <w:sz w:val="16"/>
          <w:szCs w:val="12"/>
        </w:rPr>
        <w:t>Figure 5.</w:t>
      </w:r>
      <w:r>
        <w:rPr>
          <w:sz w:val="16"/>
          <w:szCs w:val="12"/>
        </w:rPr>
        <w:t>4</w:t>
      </w:r>
      <w:r>
        <w:rPr>
          <w:sz w:val="16"/>
          <w:szCs w:val="12"/>
        </w:rPr>
        <w:t xml:space="preserve">: </w:t>
      </w:r>
      <w:r>
        <w:rPr>
          <w:sz w:val="16"/>
          <w:szCs w:val="12"/>
        </w:rPr>
        <w:t>Data Flow</w:t>
      </w:r>
      <w:r>
        <w:rPr>
          <w:sz w:val="16"/>
          <w:szCs w:val="12"/>
        </w:rPr>
        <w:t xml:space="preserve"> Diagram</w:t>
      </w:r>
    </w:p>
    <w:p w:rsidR="004A0DA7" w:rsidRDefault="004E319B" w:rsidP="00A128F8">
      <w:pPr>
        <w:spacing w:line="360" w:lineRule="auto"/>
        <w:jc w:val="both"/>
        <w:sectPr w:rsidR="004A0DA7" w:rsidSect="008101BB">
          <w:pgSz w:w="11906" w:h="16838" w:code="9"/>
          <w:pgMar w:top="1440" w:right="1440" w:bottom="1440" w:left="1440" w:header="720" w:footer="720" w:gutter="0"/>
          <w:cols w:space="720"/>
          <w:docGrid w:linePitch="360"/>
        </w:sectPr>
      </w:pPr>
      <w:r>
        <w:t xml:space="preserve">The indexed components in the above figure shows the processing units that takes some input and converts it to some output. </w:t>
      </w:r>
      <w:r w:rsidR="00AC2ACC">
        <w:t>The gray</w:t>
      </w:r>
      <w:r w:rsidR="00306CD6">
        <w:t>-</w:t>
      </w:r>
      <w:r w:rsidR="00AC2ACC">
        <w:t>colored components represent the raw data, blue colored components for the processed information. The yellow</w:t>
      </w:r>
      <w:r w:rsidR="00306CD6">
        <w:t>-</w:t>
      </w:r>
      <w:r w:rsidR="00AC2ACC">
        <w:t xml:space="preserve">colored components are used to denote a module. </w:t>
      </w:r>
    </w:p>
    <w:p w:rsidR="003F7D26" w:rsidRDefault="003F7D26" w:rsidP="003F7D26">
      <w:pPr>
        <w:spacing w:after="0" w:line="360" w:lineRule="auto"/>
        <w:rPr>
          <w:rFonts w:cs="Arial"/>
          <w:b/>
          <w:bCs/>
          <w:sz w:val="32"/>
          <w:szCs w:val="32"/>
        </w:rPr>
      </w:pPr>
      <w:r>
        <w:rPr>
          <w:rFonts w:cs="Arial"/>
          <w:b/>
          <w:bCs/>
          <w:sz w:val="32"/>
          <w:szCs w:val="32"/>
        </w:rPr>
        <w:lastRenderedPageBreak/>
        <w:t xml:space="preserve">CHAPTER </w:t>
      </w:r>
      <w:r>
        <w:rPr>
          <w:rFonts w:cs="Arial"/>
          <w:b/>
          <w:bCs/>
          <w:sz w:val="32"/>
          <w:szCs w:val="32"/>
        </w:rPr>
        <w:t>6</w:t>
      </w:r>
    </w:p>
    <w:p w:rsidR="003F7D26" w:rsidRDefault="003F7D26" w:rsidP="003F7D26">
      <w:pPr>
        <w:spacing w:before="0" w:after="0" w:line="360" w:lineRule="auto"/>
        <w:rPr>
          <w:rFonts w:cs="Arial"/>
          <w:b/>
          <w:bCs/>
          <w:sz w:val="32"/>
          <w:szCs w:val="32"/>
        </w:rPr>
      </w:pPr>
      <w:r>
        <w:rPr>
          <w:rFonts w:cs="Arial"/>
          <w:b/>
          <w:bCs/>
          <w:sz w:val="32"/>
          <w:szCs w:val="32"/>
        </w:rPr>
        <w:t>IMPLEMENTATION</w:t>
      </w:r>
    </w:p>
    <w:p w:rsidR="003F7D26" w:rsidRDefault="00CE3C70" w:rsidP="003F7D26">
      <w:pPr>
        <w:pStyle w:val="NoSpacing"/>
        <w:spacing w:line="360" w:lineRule="auto"/>
      </w:pPr>
      <w:r>
        <w:t>6</w:t>
      </w:r>
      <w:r w:rsidR="003F7D26">
        <w:t xml:space="preserve">.1 </w:t>
      </w:r>
      <w:r w:rsidR="005B3F3F">
        <w:t>OVERVIEW</w:t>
      </w:r>
    </w:p>
    <w:p w:rsidR="008334EF" w:rsidRDefault="00104C75" w:rsidP="003F7D26">
      <w:pPr>
        <w:spacing w:line="360" w:lineRule="auto"/>
        <w:jc w:val="both"/>
      </w:pPr>
      <w:r>
        <w:t xml:space="preserve">The project contains two main components: Server and Mobile Application. </w:t>
      </w:r>
      <w:r w:rsidR="006058D2">
        <w:t>The mobile application is designed using Android Studio and t</w:t>
      </w:r>
      <w:r w:rsidR="00E97E04">
        <w:t>he code base is written in Java.</w:t>
      </w:r>
      <w:r w:rsidR="00E9551F">
        <w:t xml:space="preserve"> This app is responsible for capturing the audio, images from the user and convey the information to the server and later produce the result using Speech. </w:t>
      </w:r>
      <w:r w:rsidR="003F1992">
        <w:t xml:space="preserve">To convert the audio speech into </w:t>
      </w:r>
      <w:r w:rsidR="00306CD6">
        <w:t xml:space="preserve">the </w:t>
      </w:r>
      <w:r w:rsidR="003F1992">
        <w:t xml:space="preserve">text we make use of Google’s Speech-To-Text </w:t>
      </w:r>
      <w:r w:rsidR="0071402A">
        <w:t xml:space="preserve">API. </w:t>
      </w:r>
      <w:r w:rsidR="009444A1">
        <w:t xml:space="preserve">This feature is available in all the Android devices and can convert audio to text </w:t>
      </w:r>
      <w:r w:rsidR="001A6EBF">
        <w:t>with</w:t>
      </w:r>
      <w:r w:rsidR="009444A1">
        <w:t xml:space="preserve"> good accuracy. </w:t>
      </w:r>
      <w:r w:rsidR="001D11B4">
        <w:t>As the audio is being converted, we also capture the image from the camera sensor. This is ne</w:t>
      </w:r>
      <w:r w:rsidR="00F4095F">
        <w:t xml:space="preserve">eded for making the predictions </w:t>
      </w:r>
      <w:r w:rsidR="00306CD6">
        <w:t>that</w:t>
      </w:r>
      <w:r w:rsidR="00F4095F">
        <w:t xml:space="preserve"> involve visual questions, image captioning and such ta</w:t>
      </w:r>
      <w:r w:rsidR="00306CD6">
        <w:t>s</w:t>
      </w:r>
      <w:r w:rsidR="00F4095F">
        <w:t>ks.</w:t>
      </w:r>
      <w:r w:rsidR="00337181">
        <w:t xml:space="preserve"> Figure 6.1 shows the working of Google API to capture the audio signal into text.</w:t>
      </w:r>
    </w:p>
    <w:p w:rsidR="00337181" w:rsidRDefault="00BA2C8A" w:rsidP="00337181">
      <w:pPr>
        <w:keepNext/>
        <w:spacing w:line="360" w:lineRule="auto"/>
        <w:jc w:val="center"/>
      </w:pPr>
      <w:r>
        <w:rPr>
          <w:noProof/>
          <w:lang w:bidi="kn-IN"/>
        </w:rPr>
        <w:drawing>
          <wp:inline distT="0" distB="0" distL="0" distR="0" wp14:anchorId="1007B60A" wp14:editId="12DF6365">
            <wp:extent cx="1932305" cy="383078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shot_1572793203.png"/>
                    <pic:cNvPicPr/>
                  </pic:nvPicPr>
                  <pic:blipFill rotWithShape="1">
                    <a:blip r:embed="rId18" cstate="print">
                      <a:extLst>
                        <a:ext uri="{28A0092B-C50C-407E-A947-70E740481C1C}">
                          <a14:useLocalDpi xmlns:a14="http://schemas.microsoft.com/office/drawing/2010/main" val="0"/>
                        </a:ext>
                      </a:extLst>
                    </a:blip>
                    <a:srcRect b="8500"/>
                    <a:stretch/>
                  </pic:blipFill>
                  <pic:spPr bwMode="auto">
                    <a:xfrm>
                      <a:off x="0" y="0"/>
                      <a:ext cx="1932709" cy="3831583"/>
                    </a:xfrm>
                    <a:prstGeom prst="rect">
                      <a:avLst/>
                    </a:prstGeom>
                    <a:ln>
                      <a:noFill/>
                    </a:ln>
                    <a:extLst>
                      <a:ext uri="{53640926-AAD7-44D8-BBD7-CCE9431645EC}">
                        <a14:shadowObscured xmlns:a14="http://schemas.microsoft.com/office/drawing/2010/main"/>
                      </a:ext>
                    </a:extLst>
                  </pic:spPr>
                </pic:pic>
              </a:graphicData>
            </a:graphic>
          </wp:inline>
        </w:drawing>
      </w:r>
    </w:p>
    <w:p w:rsidR="00804988" w:rsidRDefault="00337181" w:rsidP="0015142A">
      <w:pPr>
        <w:spacing w:line="360" w:lineRule="auto"/>
        <w:jc w:val="center"/>
        <w:rPr>
          <w:sz w:val="16"/>
          <w:szCs w:val="12"/>
        </w:rPr>
      </w:pPr>
      <w:r w:rsidRPr="001E5F1A">
        <w:rPr>
          <w:sz w:val="16"/>
          <w:szCs w:val="12"/>
        </w:rPr>
        <w:t xml:space="preserve">Figure </w:t>
      </w:r>
      <w:r>
        <w:rPr>
          <w:sz w:val="16"/>
          <w:szCs w:val="12"/>
        </w:rPr>
        <w:t>6</w:t>
      </w:r>
      <w:r w:rsidRPr="001E5F1A">
        <w:rPr>
          <w:sz w:val="16"/>
          <w:szCs w:val="12"/>
        </w:rPr>
        <w:t>.</w:t>
      </w:r>
      <w:r>
        <w:rPr>
          <w:sz w:val="16"/>
          <w:szCs w:val="12"/>
        </w:rPr>
        <w:t>1</w:t>
      </w:r>
      <w:r>
        <w:rPr>
          <w:sz w:val="16"/>
          <w:szCs w:val="12"/>
        </w:rPr>
        <w:t>: Data Flow Diagram</w:t>
      </w:r>
    </w:p>
    <w:p w:rsidR="0015142A" w:rsidRDefault="0015142A" w:rsidP="0015142A">
      <w:pPr>
        <w:spacing w:line="360" w:lineRule="auto"/>
        <w:rPr>
          <w:sz w:val="16"/>
          <w:szCs w:val="12"/>
        </w:rPr>
      </w:pPr>
    </w:p>
    <w:p w:rsidR="0015142A" w:rsidRDefault="0015142A" w:rsidP="00A4662F">
      <w:pPr>
        <w:spacing w:line="360" w:lineRule="auto"/>
        <w:jc w:val="both"/>
      </w:pPr>
      <w:r>
        <w:t xml:space="preserve">Our server part is implemented in Python by using </w:t>
      </w:r>
      <w:r w:rsidR="00306CD6">
        <w:t xml:space="preserve">the </w:t>
      </w:r>
      <w:r>
        <w:t xml:space="preserve">Flask module. Flask is a micro-web server framework used to host dynamic webpages. </w:t>
      </w:r>
      <w:r w:rsidR="00A4662F">
        <w:t xml:space="preserve">Flask acts as a middleware </w:t>
      </w:r>
      <w:r w:rsidR="00A4662F">
        <w:lastRenderedPageBreak/>
        <w:t xml:space="preserve">between our model and the app. </w:t>
      </w:r>
      <w:r w:rsidR="00195A02">
        <w:t xml:space="preserve">The mobile application makes use of </w:t>
      </w:r>
      <w:proofErr w:type="spellStart"/>
      <w:r w:rsidR="00195A02">
        <w:t>OkHttp</w:t>
      </w:r>
      <w:proofErr w:type="spellEnd"/>
      <w:r w:rsidR="00195A02">
        <w:t xml:space="preserve"> Http Client to make a server request. While making the request, the client sends in additional parameters specifying the details about the spoken text and the current image. </w:t>
      </w:r>
      <w:r w:rsidR="00B632E8">
        <w:t xml:space="preserve">As of now, we have implemented the interface for image captioning, so the image is sent to this image captioning model and </w:t>
      </w:r>
      <w:r w:rsidR="007972F8">
        <w:t xml:space="preserve">the </w:t>
      </w:r>
      <w:r w:rsidR="00B632E8">
        <w:t>obtained result is sent</w:t>
      </w:r>
      <w:r w:rsidR="007972F8">
        <w:t xml:space="preserve"> back as a response to the app.</w:t>
      </w:r>
    </w:p>
    <w:p w:rsidR="005E42ED" w:rsidRDefault="005E42ED" w:rsidP="005E42ED">
      <w:pPr>
        <w:keepNext/>
        <w:spacing w:line="360" w:lineRule="auto"/>
        <w:jc w:val="center"/>
      </w:pPr>
      <w:r>
        <w:rPr>
          <w:noProof/>
          <w:lang w:bidi="kn-IN"/>
        </w:rPr>
        <w:drawing>
          <wp:inline distT="0" distB="0" distL="0" distR="0" wp14:anchorId="161143FE" wp14:editId="2F6A3700">
            <wp:extent cx="2263607" cy="4447309"/>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4.jpg"/>
                    <pic:cNvPicPr/>
                  </pic:nvPicPr>
                  <pic:blipFill rotWithShape="1">
                    <a:blip r:embed="rId19" cstate="print">
                      <a:extLst>
                        <a:ext uri="{28A0092B-C50C-407E-A947-70E740481C1C}">
                          <a14:useLocalDpi xmlns:a14="http://schemas.microsoft.com/office/drawing/2010/main" val="0"/>
                        </a:ext>
                      </a:extLst>
                    </a:blip>
                    <a:srcRect b="9315"/>
                    <a:stretch/>
                  </pic:blipFill>
                  <pic:spPr bwMode="auto">
                    <a:xfrm>
                      <a:off x="0" y="0"/>
                      <a:ext cx="2266019" cy="4452047"/>
                    </a:xfrm>
                    <a:prstGeom prst="rect">
                      <a:avLst/>
                    </a:prstGeom>
                    <a:ln>
                      <a:noFill/>
                    </a:ln>
                    <a:extLst>
                      <a:ext uri="{53640926-AAD7-44D8-BBD7-CCE9431645EC}">
                        <a14:shadowObscured xmlns:a14="http://schemas.microsoft.com/office/drawing/2010/main"/>
                      </a:ext>
                    </a:extLst>
                  </pic:spPr>
                </pic:pic>
              </a:graphicData>
            </a:graphic>
          </wp:inline>
        </w:drawing>
      </w:r>
    </w:p>
    <w:p w:rsidR="007972F8" w:rsidRDefault="005E42ED" w:rsidP="00532BF3">
      <w:pPr>
        <w:spacing w:line="360" w:lineRule="auto"/>
        <w:jc w:val="center"/>
        <w:rPr>
          <w:sz w:val="16"/>
          <w:szCs w:val="12"/>
        </w:rPr>
      </w:pPr>
      <w:r w:rsidRPr="001E5F1A">
        <w:rPr>
          <w:sz w:val="16"/>
          <w:szCs w:val="12"/>
        </w:rPr>
        <w:t xml:space="preserve">Figure </w:t>
      </w:r>
      <w:r>
        <w:rPr>
          <w:sz w:val="16"/>
          <w:szCs w:val="12"/>
        </w:rPr>
        <w:t>6</w:t>
      </w:r>
      <w:r w:rsidRPr="001E5F1A">
        <w:rPr>
          <w:sz w:val="16"/>
          <w:szCs w:val="12"/>
        </w:rPr>
        <w:t>.</w:t>
      </w:r>
      <w:r>
        <w:rPr>
          <w:sz w:val="16"/>
          <w:szCs w:val="12"/>
        </w:rPr>
        <w:t>2</w:t>
      </w:r>
      <w:r>
        <w:rPr>
          <w:sz w:val="16"/>
          <w:szCs w:val="12"/>
        </w:rPr>
        <w:t xml:space="preserve">: </w:t>
      </w:r>
      <w:r>
        <w:rPr>
          <w:sz w:val="16"/>
          <w:szCs w:val="12"/>
        </w:rPr>
        <w:t>Application Screen</w:t>
      </w:r>
    </w:p>
    <w:p w:rsidR="00A97607" w:rsidRDefault="00A97607" w:rsidP="00A97607">
      <w:pPr>
        <w:spacing w:line="360" w:lineRule="auto"/>
        <w:jc w:val="both"/>
      </w:pPr>
      <w:r>
        <w:t xml:space="preserve">Figure 6.2 shows a sample demo of our application. On clicking the microphone </w:t>
      </w:r>
      <w:r w:rsidR="008833DB">
        <w:t>icon,</w:t>
      </w:r>
      <w:r>
        <w:t xml:space="preserve"> the user can speak to the phone and also the image that is seen as a preview in the camera view is captured. </w:t>
      </w:r>
      <w:r w:rsidR="00C33A40">
        <w:t xml:space="preserve">For the purpose of testing, we are hosting the server locally on the computer, so we need to specify the address for the connection request. On clicking the Refresh icon, the application opens a window to enter the host IP Address. This is illustrated in Figure 6.2 below.  </w:t>
      </w:r>
    </w:p>
    <w:p w:rsidR="00B720A7" w:rsidRDefault="00B720A7" w:rsidP="00B720A7">
      <w:pPr>
        <w:keepNext/>
        <w:spacing w:line="360" w:lineRule="auto"/>
        <w:jc w:val="center"/>
      </w:pPr>
      <w:r>
        <w:rPr>
          <w:noProof/>
          <w:lang w:bidi="kn-IN"/>
        </w:rPr>
        <w:lastRenderedPageBreak/>
        <w:drawing>
          <wp:inline distT="0" distB="0" distL="0" distR="0" wp14:anchorId="2E242248" wp14:editId="3B43FCCC">
            <wp:extent cx="2336800" cy="4544291"/>
            <wp:effectExtent l="0" t="0" r="635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2.jpg"/>
                    <pic:cNvPicPr/>
                  </pic:nvPicPr>
                  <pic:blipFill rotWithShape="1">
                    <a:blip r:embed="rId20" cstate="print">
                      <a:extLst>
                        <a:ext uri="{28A0092B-C50C-407E-A947-70E740481C1C}">
                          <a14:useLocalDpi xmlns:a14="http://schemas.microsoft.com/office/drawing/2010/main" val="0"/>
                        </a:ext>
                      </a:extLst>
                    </a:blip>
                    <a:srcRect b="10239"/>
                    <a:stretch/>
                  </pic:blipFill>
                  <pic:spPr bwMode="auto">
                    <a:xfrm>
                      <a:off x="0" y="0"/>
                      <a:ext cx="2338793" cy="4548167"/>
                    </a:xfrm>
                    <a:prstGeom prst="rect">
                      <a:avLst/>
                    </a:prstGeom>
                    <a:ln>
                      <a:noFill/>
                    </a:ln>
                    <a:extLst>
                      <a:ext uri="{53640926-AAD7-44D8-BBD7-CCE9431645EC}">
                        <a14:shadowObscured xmlns:a14="http://schemas.microsoft.com/office/drawing/2010/main"/>
                      </a:ext>
                    </a:extLst>
                  </pic:spPr>
                </pic:pic>
              </a:graphicData>
            </a:graphic>
          </wp:inline>
        </w:drawing>
      </w:r>
    </w:p>
    <w:p w:rsidR="00B720A7" w:rsidRDefault="00B720A7" w:rsidP="00B720A7">
      <w:pPr>
        <w:spacing w:line="360" w:lineRule="auto"/>
        <w:jc w:val="center"/>
        <w:rPr>
          <w:sz w:val="16"/>
          <w:szCs w:val="12"/>
        </w:rPr>
      </w:pPr>
      <w:r w:rsidRPr="001E5F1A">
        <w:rPr>
          <w:sz w:val="16"/>
          <w:szCs w:val="12"/>
        </w:rPr>
        <w:t xml:space="preserve">Figure </w:t>
      </w:r>
      <w:r>
        <w:rPr>
          <w:sz w:val="16"/>
          <w:szCs w:val="12"/>
        </w:rPr>
        <w:t>6</w:t>
      </w:r>
      <w:r w:rsidRPr="001E5F1A">
        <w:rPr>
          <w:sz w:val="16"/>
          <w:szCs w:val="12"/>
        </w:rPr>
        <w:t>.</w:t>
      </w:r>
      <w:r>
        <w:rPr>
          <w:sz w:val="16"/>
          <w:szCs w:val="12"/>
        </w:rPr>
        <w:t>3</w:t>
      </w:r>
      <w:r>
        <w:rPr>
          <w:sz w:val="16"/>
          <w:szCs w:val="12"/>
        </w:rPr>
        <w:t xml:space="preserve">: </w:t>
      </w:r>
      <w:r>
        <w:rPr>
          <w:sz w:val="16"/>
          <w:szCs w:val="12"/>
        </w:rPr>
        <w:t>IP Address Connectivity</w:t>
      </w:r>
    </w:p>
    <w:p w:rsidR="006806BD" w:rsidRDefault="005A05C3" w:rsidP="005A05C3">
      <w:pPr>
        <w:spacing w:line="360" w:lineRule="auto"/>
        <w:jc w:val="both"/>
      </w:pPr>
      <w:r>
        <w:t xml:space="preserve">The application also refreshes the camera feed to refresh the resources which were allocated. </w:t>
      </w:r>
      <w:r w:rsidR="00763021">
        <w:t xml:space="preserve">After capturing the complete audio, the API provides multiple approximations and we are selecting the top 1 as our result. The spoken text, along with the processed image is sent to the URL specified at the above field by packing it all as an </w:t>
      </w:r>
      <w:proofErr w:type="spellStart"/>
      <w:r w:rsidR="00763021">
        <w:t>OkHTTP</w:t>
      </w:r>
      <w:proofErr w:type="spellEnd"/>
      <w:r w:rsidR="00763021">
        <w:t xml:space="preserve"> Request Object. The image is converted to bytes and are streamed on to the server. </w:t>
      </w:r>
      <w:r w:rsidR="00DB0F54">
        <w:t xml:space="preserve">At the server-side, the first task is to decode this stream of bytes into the image and get the spoken text. </w:t>
      </w:r>
      <w:r w:rsidR="006C7586">
        <w:t xml:space="preserve">Then we provide this image as an input to the Image Captioning model for generating the summary of the scene. </w:t>
      </w:r>
    </w:p>
    <w:p w:rsidR="0075703D" w:rsidRDefault="0075703D" w:rsidP="005A05C3">
      <w:pPr>
        <w:spacing w:line="360" w:lineRule="auto"/>
        <w:jc w:val="both"/>
      </w:pPr>
      <w:r>
        <w:t xml:space="preserve">The solution to the image captioning problem is solved by </w:t>
      </w:r>
      <w:r w:rsidR="00AA7F80">
        <w:t xml:space="preserve">creating a deep learning model that takes in the image and generated the caption. </w:t>
      </w:r>
      <w:r w:rsidR="00F35518">
        <w:t xml:space="preserve">Here we used </w:t>
      </w:r>
      <w:r w:rsidR="00923AA4">
        <w:t xml:space="preserve">the </w:t>
      </w:r>
      <w:proofErr w:type="spellStart"/>
      <w:r w:rsidR="00F35518">
        <w:t>Tensorflow</w:t>
      </w:r>
      <w:proofErr w:type="spellEnd"/>
      <w:r w:rsidR="00F35518">
        <w:t xml:space="preserve"> Deep learning library to train and create the required model. </w:t>
      </w:r>
      <w:r w:rsidR="00923AA4">
        <w:t>The model architecture is shown in Figure 6.4 below.</w:t>
      </w:r>
      <w:r w:rsidR="0087795B">
        <w:t xml:space="preserve"> The input to our model is an image that is given to the Convolutional Neural Network for extracting features. These features are given to the Gated Recurrent Unit (GRU) for generating the words. In order to generate better </w:t>
      </w:r>
      <w:r w:rsidR="0087795B">
        <w:lastRenderedPageBreak/>
        <w:t>caption, we make use of the technique known as Attention. This mechanism focuses on the required parts of the image individually to generate individual words. This technique is found to be most useful in different Deep learning problems.</w:t>
      </w:r>
    </w:p>
    <w:p w:rsidR="0026792A" w:rsidRDefault="0026792A" w:rsidP="0026792A">
      <w:pPr>
        <w:spacing w:line="360" w:lineRule="auto"/>
        <w:jc w:val="center"/>
        <w:rPr>
          <w:sz w:val="16"/>
          <w:szCs w:val="12"/>
        </w:rPr>
      </w:pPr>
      <w:r>
        <w:rPr>
          <w:noProof/>
          <w:sz w:val="16"/>
          <w:szCs w:val="12"/>
          <w:lang w:bidi="kn-IN"/>
        </w:rPr>
        <w:drawing>
          <wp:inline distT="0" distB="0" distL="0" distR="0">
            <wp:extent cx="5832764" cy="2493881"/>
            <wp:effectExtent l="0" t="0" r="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model_diag.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834296" cy="2494536"/>
                    </a:xfrm>
                    <a:prstGeom prst="rect">
                      <a:avLst/>
                    </a:prstGeom>
                  </pic:spPr>
                </pic:pic>
              </a:graphicData>
            </a:graphic>
          </wp:inline>
        </w:drawing>
      </w:r>
      <w:r w:rsidRPr="0026792A">
        <w:rPr>
          <w:sz w:val="16"/>
          <w:szCs w:val="12"/>
        </w:rPr>
        <w:t xml:space="preserve"> </w:t>
      </w:r>
      <w:r w:rsidRPr="001E5F1A">
        <w:rPr>
          <w:sz w:val="16"/>
          <w:szCs w:val="12"/>
        </w:rPr>
        <w:t xml:space="preserve">Figure </w:t>
      </w:r>
      <w:r>
        <w:rPr>
          <w:sz w:val="16"/>
          <w:szCs w:val="12"/>
        </w:rPr>
        <w:t>6</w:t>
      </w:r>
      <w:r w:rsidRPr="001E5F1A">
        <w:rPr>
          <w:sz w:val="16"/>
          <w:szCs w:val="12"/>
        </w:rPr>
        <w:t>.</w:t>
      </w:r>
      <w:r>
        <w:rPr>
          <w:sz w:val="16"/>
          <w:szCs w:val="12"/>
        </w:rPr>
        <w:t>4</w:t>
      </w:r>
      <w:r>
        <w:rPr>
          <w:sz w:val="16"/>
          <w:szCs w:val="12"/>
        </w:rPr>
        <w:t xml:space="preserve">: </w:t>
      </w:r>
      <w:r>
        <w:rPr>
          <w:sz w:val="16"/>
          <w:szCs w:val="12"/>
        </w:rPr>
        <w:t>Image Captioning Architecture Diagram</w:t>
      </w:r>
    </w:p>
    <w:p w:rsidR="001166C6" w:rsidRDefault="006D6011" w:rsidP="0026792A">
      <w:pPr>
        <w:spacing w:line="360" w:lineRule="auto"/>
        <w:jc w:val="center"/>
        <w:rPr>
          <w:sz w:val="16"/>
          <w:szCs w:val="12"/>
        </w:rPr>
      </w:pPr>
      <w:r>
        <w:rPr>
          <w:noProof/>
          <w:sz w:val="16"/>
          <w:szCs w:val="12"/>
          <w:lang w:bidi="kn-IN"/>
        </w:rPr>
        <w:drawing>
          <wp:inline distT="0" distB="0" distL="0" distR="0">
            <wp:extent cx="5943600" cy="2391410"/>
            <wp:effectExtent l="0" t="0" r="0"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cap_prediction.png"/>
                    <pic:cNvPicPr/>
                  </pic:nvPicPr>
                  <pic:blipFill>
                    <a:blip r:embed="rId22">
                      <a:extLst>
                        <a:ext uri="{28A0092B-C50C-407E-A947-70E740481C1C}">
                          <a14:useLocalDpi xmlns:a14="http://schemas.microsoft.com/office/drawing/2010/main" val="0"/>
                        </a:ext>
                      </a:extLst>
                    </a:blip>
                    <a:stretch>
                      <a:fillRect/>
                    </a:stretch>
                  </pic:blipFill>
                  <pic:spPr>
                    <a:xfrm>
                      <a:off x="0" y="0"/>
                      <a:ext cx="5943600" cy="2391410"/>
                    </a:xfrm>
                    <a:prstGeom prst="rect">
                      <a:avLst/>
                    </a:prstGeom>
                  </pic:spPr>
                </pic:pic>
              </a:graphicData>
            </a:graphic>
          </wp:inline>
        </w:drawing>
      </w:r>
      <w:r w:rsidRPr="006D6011">
        <w:rPr>
          <w:sz w:val="16"/>
          <w:szCs w:val="12"/>
        </w:rPr>
        <w:t xml:space="preserve"> </w:t>
      </w:r>
      <w:r w:rsidRPr="001E5F1A">
        <w:rPr>
          <w:sz w:val="16"/>
          <w:szCs w:val="12"/>
        </w:rPr>
        <w:t xml:space="preserve">Figure </w:t>
      </w:r>
      <w:r>
        <w:rPr>
          <w:sz w:val="16"/>
          <w:szCs w:val="12"/>
        </w:rPr>
        <w:t>6</w:t>
      </w:r>
      <w:r w:rsidRPr="001E5F1A">
        <w:rPr>
          <w:sz w:val="16"/>
          <w:szCs w:val="12"/>
        </w:rPr>
        <w:t>.</w:t>
      </w:r>
      <w:r>
        <w:rPr>
          <w:sz w:val="16"/>
          <w:szCs w:val="12"/>
        </w:rPr>
        <w:t>5</w:t>
      </w:r>
      <w:r>
        <w:rPr>
          <w:sz w:val="16"/>
          <w:szCs w:val="12"/>
        </w:rPr>
        <w:t>: Image Captioning</w:t>
      </w:r>
      <w:r>
        <w:rPr>
          <w:sz w:val="16"/>
          <w:szCs w:val="12"/>
        </w:rPr>
        <w:t xml:space="preserve"> using Attention</w:t>
      </w:r>
    </w:p>
    <w:p w:rsidR="009C6EF3" w:rsidRDefault="009C6EF3" w:rsidP="009C6EF3">
      <w:pPr>
        <w:spacing w:line="360" w:lineRule="auto"/>
        <w:jc w:val="both"/>
      </w:pPr>
      <w:r>
        <w:t>Figure 6.5 shows a sample of how the neural network generated individual words by using the Attention Mechanism.</w:t>
      </w:r>
      <w:r w:rsidR="008C7168">
        <w:t xml:space="preserve"> Any neural network model needs to be trained on some dataset to produce any good result. In our case, we made use of MS-COCO dataset, which is popular for this application as it contains annotations and image captions for </w:t>
      </w:r>
      <w:r w:rsidR="00287F5C">
        <w:t xml:space="preserve">a </w:t>
      </w:r>
      <w:r w:rsidR="008C7168">
        <w:t>huge set of images.</w:t>
      </w:r>
      <w:r w:rsidR="00287F5C">
        <w:t xml:space="preserve"> </w:t>
      </w:r>
      <w:r w:rsidR="008C7168">
        <w:t xml:space="preserve"> </w:t>
      </w:r>
    </w:p>
    <w:p w:rsidR="00B24C26" w:rsidRDefault="00B24C26" w:rsidP="009C6EF3">
      <w:pPr>
        <w:spacing w:line="360" w:lineRule="auto"/>
        <w:jc w:val="both"/>
      </w:pPr>
      <w:r>
        <w:t xml:space="preserve">The model is trained using Google </w:t>
      </w:r>
      <w:proofErr w:type="spellStart"/>
      <w:r>
        <w:t>Colab</w:t>
      </w:r>
      <w:proofErr w:type="spellEnd"/>
      <w:r>
        <w:t xml:space="preserve">, which is an online Notebook Editor similar to </w:t>
      </w:r>
      <w:proofErr w:type="spellStart"/>
      <w:r>
        <w:t>Jupyter</w:t>
      </w:r>
      <w:proofErr w:type="spellEnd"/>
      <w:r>
        <w:t xml:space="preserve">. </w:t>
      </w:r>
      <w:r w:rsidR="00542554">
        <w:t xml:space="preserve">The implementation of this is done in Python and </w:t>
      </w:r>
      <w:proofErr w:type="spellStart"/>
      <w:r w:rsidR="00542554">
        <w:t>Tensorflow</w:t>
      </w:r>
      <w:proofErr w:type="spellEnd"/>
      <w:r w:rsidR="00542554">
        <w:t xml:space="preserve">. </w:t>
      </w:r>
      <w:r w:rsidR="00E1065F">
        <w:t xml:space="preserve">After training the model, we are saving the weights of CNN encoder and RNN decoder, vocabularies </w:t>
      </w:r>
      <w:r w:rsidR="00E1065F">
        <w:lastRenderedPageBreak/>
        <w:t xml:space="preserve">and other required data so that we can reuse for making predictions. Then we created a simple interface to communicate with this model so that we can integrate it with the server code. </w:t>
      </w:r>
      <w:r w:rsidR="00E32579">
        <w:t xml:space="preserve">Figure 6.6 shows the output for the given image of the Giraffe which was sent to the server. The model provided with the response and spoken it to the user in terms of speech. </w:t>
      </w:r>
      <w:bookmarkStart w:id="0" w:name="_GoBack"/>
      <w:bookmarkEnd w:id="0"/>
    </w:p>
    <w:p w:rsidR="003623CF" w:rsidRDefault="003623CF" w:rsidP="003623CF">
      <w:pPr>
        <w:spacing w:line="360" w:lineRule="auto"/>
        <w:jc w:val="center"/>
        <w:rPr>
          <w:sz w:val="16"/>
          <w:szCs w:val="12"/>
        </w:rPr>
      </w:pPr>
      <w:r>
        <w:rPr>
          <w:noProof/>
          <w:sz w:val="16"/>
          <w:szCs w:val="12"/>
          <w:lang w:bidi="kn-IN"/>
        </w:rPr>
        <w:drawing>
          <wp:inline distT="0" distB="0" distL="0" distR="0">
            <wp:extent cx="2506980" cy="4922520"/>
            <wp:effectExtent l="0" t="0" r="762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jpg"/>
                    <pic:cNvPicPr/>
                  </pic:nvPicPr>
                  <pic:blipFill rotWithShape="1">
                    <a:blip r:embed="rId23" cstate="print">
                      <a:extLst>
                        <a:ext uri="{28A0092B-C50C-407E-A947-70E740481C1C}">
                          <a14:useLocalDpi xmlns:a14="http://schemas.microsoft.com/office/drawing/2010/main" val="0"/>
                        </a:ext>
                      </a:extLst>
                    </a:blip>
                    <a:srcRect b="9378"/>
                    <a:stretch/>
                  </pic:blipFill>
                  <pic:spPr bwMode="auto">
                    <a:xfrm>
                      <a:off x="0" y="0"/>
                      <a:ext cx="2509190" cy="4926860"/>
                    </a:xfrm>
                    <a:prstGeom prst="rect">
                      <a:avLst/>
                    </a:prstGeom>
                    <a:ln>
                      <a:noFill/>
                    </a:ln>
                    <a:extLst>
                      <a:ext uri="{53640926-AAD7-44D8-BBD7-CCE9431645EC}">
                        <a14:shadowObscured xmlns:a14="http://schemas.microsoft.com/office/drawing/2010/main"/>
                      </a:ext>
                    </a:extLst>
                  </pic:spPr>
                </pic:pic>
              </a:graphicData>
            </a:graphic>
          </wp:inline>
        </w:drawing>
      </w:r>
      <w:r w:rsidRPr="003623CF">
        <w:rPr>
          <w:sz w:val="16"/>
          <w:szCs w:val="12"/>
        </w:rPr>
        <w:t xml:space="preserve"> </w:t>
      </w:r>
    </w:p>
    <w:p w:rsidR="003623CF" w:rsidRDefault="003623CF" w:rsidP="003623CF">
      <w:pPr>
        <w:spacing w:line="360" w:lineRule="auto"/>
        <w:jc w:val="center"/>
        <w:rPr>
          <w:sz w:val="16"/>
          <w:szCs w:val="12"/>
        </w:rPr>
      </w:pPr>
      <w:r w:rsidRPr="001E5F1A">
        <w:rPr>
          <w:sz w:val="16"/>
          <w:szCs w:val="12"/>
        </w:rPr>
        <w:t xml:space="preserve">Figure </w:t>
      </w:r>
      <w:r>
        <w:rPr>
          <w:sz w:val="16"/>
          <w:szCs w:val="12"/>
        </w:rPr>
        <w:t>6</w:t>
      </w:r>
      <w:r w:rsidRPr="001E5F1A">
        <w:rPr>
          <w:sz w:val="16"/>
          <w:szCs w:val="12"/>
        </w:rPr>
        <w:t>.</w:t>
      </w:r>
      <w:r w:rsidR="00E32579">
        <w:rPr>
          <w:sz w:val="16"/>
          <w:szCs w:val="12"/>
        </w:rPr>
        <w:t>6</w:t>
      </w:r>
      <w:r>
        <w:rPr>
          <w:sz w:val="16"/>
          <w:szCs w:val="12"/>
        </w:rPr>
        <w:t xml:space="preserve">: Image Captioning </w:t>
      </w:r>
      <w:r w:rsidR="00E32579">
        <w:rPr>
          <w:sz w:val="16"/>
          <w:szCs w:val="12"/>
        </w:rPr>
        <w:t>output in the application</w:t>
      </w:r>
    </w:p>
    <w:p w:rsidR="003623CF" w:rsidRPr="00532BF3" w:rsidRDefault="003623CF" w:rsidP="009C6EF3">
      <w:pPr>
        <w:spacing w:line="360" w:lineRule="auto"/>
        <w:jc w:val="both"/>
        <w:rPr>
          <w:sz w:val="16"/>
          <w:szCs w:val="12"/>
        </w:rPr>
      </w:pPr>
    </w:p>
    <w:sectPr w:rsidR="003623CF" w:rsidRPr="00532BF3" w:rsidSect="008101BB">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F2371" w:rsidRDefault="00EF2371" w:rsidP="008E3FAE">
      <w:pPr>
        <w:spacing w:before="0" w:after="0" w:line="240" w:lineRule="auto"/>
      </w:pPr>
      <w:r>
        <w:separator/>
      </w:r>
    </w:p>
  </w:endnote>
  <w:endnote w:type="continuationSeparator" w:id="0">
    <w:p w:rsidR="00EF2371" w:rsidRDefault="00EF2371" w:rsidP="008E3FAE">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unga">
    <w:panose1 w:val="00000400000000000000"/>
    <w:charset w:val="00"/>
    <w:family w:val="swiss"/>
    <w:pitch w:val="variable"/>
    <w:sig w:usb0="004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E3FAE" w:rsidRDefault="008E3FAE">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E3FAE" w:rsidRDefault="008E3FAE">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E3FAE" w:rsidRDefault="008E3FAE">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F2371" w:rsidRDefault="00EF2371" w:rsidP="008E3FAE">
      <w:pPr>
        <w:spacing w:before="0" w:after="0" w:line="240" w:lineRule="auto"/>
      </w:pPr>
      <w:r>
        <w:separator/>
      </w:r>
    </w:p>
  </w:footnote>
  <w:footnote w:type="continuationSeparator" w:id="0">
    <w:p w:rsidR="00EF2371" w:rsidRDefault="00EF2371" w:rsidP="008E3FAE">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E3FAE" w:rsidRDefault="008E3FAE">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E3FAE" w:rsidRDefault="008E3FAE">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E3FAE" w:rsidRDefault="008E3FAE">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04D420B"/>
    <w:multiLevelType w:val="hybridMultilevel"/>
    <w:tmpl w:val="E640B1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0E13FD8"/>
    <w:multiLevelType w:val="hybridMultilevel"/>
    <w:tmpl w:val="068464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79F52E7"/>
    <w:multiLevelType w:val="hybridMultilevel"/>
    <w:tmpl w:val="47E6D3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0023F05"/>
    <w:multiLevelType w:val="hybridMultilevel"/>
    <w:tmpl w:val="D3ECC368"/>
    <w:lvl w:ilvl="0" w:tplc="0409000F">
      <w:start w:val="1"/>
      <w:numFmt w:val="decimal"/>
      <w:lvlText w:val="%1."/>
      <w:lvlJc w:val="left"/>
      <w:pPr>
        <w:ind w:left="852" w:hanging="360"/>
      </w:pPr>
    </w:lvl>
    <w:lvl w:ilvl="1" w:tplc="04090019" w:tentative="1">
      <w:start w:val="1"/>
      <w:numFmt w:val="lowerLetter"/>
      <w:lvlText w:val="%2."/>
      <w:lvlJc w:val="left"/>
      <w:pPr>
        <w:ind w:left="1572" w:hanging="360"/>
      </w:pPr>
    </w:lvl>
    <w:lvl w:ilvl="2" w:tplc="0409001B" w:tentative="1">
      <w:start w:val="1"/>
      <w:numFmt w:val="lowerRoman"/>
      <w:lvlText w:val="%3."/>
      <w:lvlJc w:val="right"/>
      <w:pPr>
        <w:ind w:left="2292" w:hanging="180"/>
      </w:pPr>
    </w:lvl>
    <w:lvl w:ilvl="3" w:tplc="0409000F" w:tentative="1">
      <w:start w:val="1"/>
      <w:numFmt w:val="decimal"/>
      <w:lvlText w:val="%4."/>
      <w:lvlJc w:val="left"/>
      <w:pPr>
        <w:ind w:left="3012" w:hanging="360"/>
      </w:pPr>
    </w:lvl>
    <w:lvl w:ilvl="4" w:tplc="04090019" w:tentative="1">
      <w:start w:val="1"/>
      <w:numFmt w:val="lowerLetter"/>
      <w:lvlText w:val="%5."/>
      <w:lvlJc w:val="left"/>
      <w:pPr>
        <w:ind w:left="3732" w:hanging="360"/>
      </w:pPr>
    </w:lvl>
    <w:lvl w:ilvl="5" w:tplc="0409001B" w:tentative="1">
      <w:start w:val="1"/>
      <w:numFmt w:val="lowerRoman"/>
      <w:lvlText w:val="%6."/>
      <w:lvlJc w:val="right"/>
      <w:pPr>
        <w:ind w:left="4452" w:hanging="180"/>
      </w:pPr>
    </w:lvl>
    <w:lvl w:ilvl="6" w:tplc="0409000F" w:tentative="1">
      <w:start w:val="1"/>
      <w:numFmt w:val="decimal"/>
      <w:lvlText w:val="%7."/>
      <w:lvlJc w:val="left"/>
      <w:pPr>
        <w:ind w:left="5172" w:hanging="360"/>
      </w:pPr>
    </w:lvl>
    <w:lvl w:ilvl="7" w:tplc="04090019" w:tentative="1">
      <w:start w:val="1"/>
      <w:numFmt w:val="lowerLetter"/>
      <w:lvlText w:val="%8."/>
      <w:lvlJc w:val="left"/>
      <w:pPr>
        <w:ind w:left="5892" w:hanging="360"/>
      </w:pPr>
    </w:lvl>
    <w:lvl w:ilvl="8" w:tplc="0409001B" w:tentative="1">
      <w:start w:val="1"/>
      <w:numFmt w:val="lowerRoman"/>
      <w:lvlText w:val="%9."/>
      <w:lvlJc w:val="right"/>
      <w:pPr>
        <w:ind w:left="6612" w:hanging="180"/>
      </w:pPr>
    </w:lvl>
  </w:abstractNum>
  <w:num w:numId="1">
    <w:abstractNumId w:val="3"/>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0Nzc2NDQyN7EwMzVT0lEKTi0uzszPAykwqgUAKL324SwAAAA="/>
  </w:docVars>
  <w:rsids>
    <w:rsidRoot w:val="00FA3916"/>
    <w:rsid w:val="000162FF"/>
    <w:rsid w:val="00016D05"/>
    <w:rsid w:val="00042FF6"/>
    <w:rsid w:val="00046F73"/>
    <w:rsid w:val="00062370"/>
    <w:rsid w:val="00072A34"/>
    <w:rsid w:val="00077B3B"/>
    <w:rsid w:val="000879F5"/>
    <w:rsid w:val="00091F4C"/>
    <w:rsid w:val="000964CF"/>
    <w:rsid w:val="000968ED"/>
    <w:rsid w:val="0009777B"/>
    <w:rsid w:val="000A3A74"/>
    <w:rsid w:val="000C14B2"/>
    <w:rsid w:val="000C2412"/>
    <w:rsid w:val="000C34A6"/>
    <w:rsid w:val="000C4ABA"/>
    <w:rsid w:val="000C6024"/>
    <w:rsid w:val="000F4739"/>
    <w:rsid w:val="00100506"/>
    <w:rsid w:val="00101947"/>
    <w:rsid w:val="00104C75"/>
    <w:rsid w:val="001166C6"/>
    <w:rsid w:val="00125653"/>
    <w:rsid w:val="00131044"/>
    <w:rsid w:val="0015142A"/>
    <w:rsid w:val="001540A3"/>
    <w:rsid w:val="00157266"/>
    <w:rsid w:val="0016195F"/>
    <w:rsid w:val="00163739"/>
    <w:rsid w:val="00167A8C"/>
    <w:rsid w:val="00175704"/>
    <w:rsid w:val="00186B7F"/>
    <w:rsid w:val="001928A4"/>
    <w:rsid w:val="00195A02"/>
    <w:rsid w:val="00197C58"/>
    <w:rsid w:val="001A6EBF"/>
    <w:rsid w:val="001B00D7"/>
    <w:rsid w:val="001D11B4"/>
    <w:rsid w:val="001E11D3"/>
    <w:rsid w:val="001E5F1A"/>
    <w:rsid w:val="001F4797"/>
    <w:rsid w:val="001F49AD"/>
    <w:rsid w:val="001F60B2"/>
    <w:rsid w:val="001F7B49"/>
    <w:rsid w:val="00213BCB"/>
    <w:rsid w:val="00227FB0"/>
    <w:rsid w:val="002412E7"/>
    <w:rsid w:val="0024183E"/>
    <w:rsid w:val="00241EB2"/>
    <w:rsid w:val="00256782"/>
    <w:rsid w:val="0026792A"/>
    <w:rsid w:val="002734EB"/>
    <w:rsid w:val="0028419A"/>
    <w:rsid w:val="00287F5C"/>
    <w:rsid w:val="00297F9E"/>
    <w:rsid w:val="002A07C9"/>
    <w:rsid w:val="002B4896"/>
    <w:rsid w:val="002D1173"/>
    <w:rsid w:val="002D1456"/>
    <w:rsid w:val="002D396A"/>
    <w:rsid w:val="002D59D2"/>
    <w:rsid w:val="002D6774"/>
    <w:rsid w:val="002D73D7"/>
    <w:rsid w:val="00305F44"/>
    <w:rsid w:val="003060AC"/>
    <w:rsid w:val="00306CD6"/>
    <w:rsid w:val="00333A5A"/>
    <w:rsid w:val="003347C5"/>
    <w:rsid w:val="00337181"/>
    <w:rsid w:val="00344738"/>
    <w:rsid w:val="00347057"/>
    <w:rsid w:val="00351228"/>
    <w:rsid w:val="003619AF"/>
    <w:rsid w:val="003623CF"/>
    <w:rsid w:val="003766DF"/>
    <w:rsid w:val="00376A52"/>
    <w:rsid w:val="00382E34"/>
    <w:rsid w:val="00385C1D"/>
    <w:rsid w:val="00393906"/>
    <w:rsid w:val="003B458D"/>
    <w:rsid w:val="003B6780"/>
    <w:rsid w:val="003C1CC4"/>
    <w:rsid w:val="003C45DF"/>
    <w:rsid w:val="003D5424"/>
    <w:rsid w:val="003D5BA3"/>
    <w:rsid w:val="003E1C0D"/>
    <w:rsid w:val="003E3D75"/>
    <w:rsid w:val="003E77EF"/>
    <w:rsid w:val="003F00BD"/>
    <w:rsid w:val="003F1992"/>
    <w:rsid w:val="003F2496"/>
    <w:rsid w:val="003F7D26"/>
    <w:rsid w:val="00401DC3"/>
    <w:rsid w:val="0041011F"/>
    <w:rsid w:val="0041543C"/>
    <w:rsid w:val="004317E6"/>
    <w:rsid w:val="00441C0F"/>
    <w:rsid w:val="0045311D"/>
    <w:rsid w:val="004555C9"/>
    <w:rsid w:val="004559C2"/>
    <w:rsid w:val="0046653F"/>
    <w:rsid w:val="00471EA5"/>
    <w:rsid w:val="00473A22"/>
    <w:rsid w:val="004827DC"/>
    <w:rsid w:val="004873D1"/>
    <w:rsid w:val="004A0DA7"/>
    <w:rsid w:val="004B3E8F"/>
    <w:rsid w:val="004B6715"/>
    <w:rsid w:val="004C01EE"/>
    <w:rsid w:val="004C5E02"/>
    <w:rsid w:val="004E0428"/>
    <w:rsid w:val="004E319B"/>
    <w:rsid w:val="004E37CB"/>
    <w:rsid w:val="004E4C90"/>
    <w:rsid w:val="004E6A40"/>
    <w:rsid w:val="004F1ABF"/>
    <w:rsid w:val="004F2F7A"/>
    <w:rsid w:val="0050294E"/>
    <w:rsid w:val="00505013"/>
    <w:rsid w:val="005065B8"/>
    <w:rsid w:val="0052495B"/>
    <w:rsid w:val="005253C2"/>
    <w:rsid w:val="00532BF3"/>
    <w:rsid w:val="005408DE"/>
    <w:rsid w:val="00542363"/>
    <w:rsid w:val="00542554"/>
    <w:rsid w:val="00547CCA"/>
    <w:rsid w:val="00553EB1"/>
    <w:rsid w:val="0055506B"/>
    <w:rsid w:val="00562922"/>
    <w:rsid w:val="00563E2D"/>
    <w:rsid w:val="005718DD"/>
    <w:rsid w:val="0057193E"/>
    <w:rsid w:val="00576F42"/>
    <w:rsid w:val="005A05C3"/>
    <w:rsid w:val="005A0BF5"/>
    <w:rsid w:val="005A6C28"/>
    <w:rsid w:val="005B24C9"/>
    <w:rsid w:val="005B397B"/>
    <w:rsid w:val="005B3F3F"/>
    <w:rsid w:val="005D1EC1"/>
    <w:rsid w:val="005D1FF2"/>
    <w:rsid w:val="005D3BBA"/>
    <w:rsid w:val="005D4DA9"/>
    <w:rsid w:val="005D7EEB"/>
    <w:rsid w:val="005E0469"/>
    <w:rsid w:val="005E42ED"/>
    <w:rsid w:val="005F16D7"/>
    <w:rsid w:val="006058D2"/>
    <w:rsid w:val="006273CF"/>
    <w:rsid w:val="006535A9"/>
    <w:rsid w:val="00657928"/>
    <w:rsid w:val="006700CD"/>
    <w:rsid w:val="00672597"/>
    <w:rsid w:val="006805D8"/>
    <w:rsid w:val="006806BD"/>
    <w:rsid w:val="00680907"/>
    <w:rsid w:val="00685347"/>
    <w:rsid w:val="00685E4B"/>
    <w:rsid w:val="00695414"/>
    <w:rsid w:val="006B1016"/>
    <w:rsid w:val="006B170C"/>
    <w:rsid w:val="006C1C1F"/>
    <w:rsid w:val="006C7586"/>
    <w:rsid w:val="006D6011"/>
    <w:rsid w:val="006D6B7C"/>
    <w:rsid w:val="006E306F"/>
    <w:rsid w:val="006E587D"/>
    <w:rsid w:val="006E6579"/>
    <w:rsid w:val="006E66C8"/>
    <w:rsid w:val="006F10AB"/>
    <w:rsid w:val="0070736B"/>
    <w:rsid w:val="0071402A"/>
    <w:rsid w:val="00722D60"/>
    <w:rsid w:val="00725289"/>
    <w:rsid w:val="00725CF2"/>
    <w:rsid w:val="007308B7"/>
    <w:rsid w:val="00742B95"/>
    <w:rsid w:val="00744B3D"/>
    <w:rsid w:val="007468B4"/>
    <w:rsid w:val="0075703D"/>
    <w:rsid w:val="00763021"/>
    <w:rsid w:val="00771858"/>
    <w:rsid w:val="00774BB4"/>
    <w:rsid w:val="00785CC7"/>
    <w:rsid w:val="00786CAC"/>
    <w:rsid w:val="007904ED"/>
    <w:rsid w:val="00792D86"/>
    <w:rsid w:val="007972F8"/>
    <w:rsid w:val="00797ACD"/>
    <w:rsid w:val="007A0B22"/>
    <w:rsid w:val="007A387C"/>
    <w:rsid w:val="007A6E55"/>
    <w:rsid w:val="007B056B"/>
    <w:rsid w:val="007B1934"/>
    <w:rsid w:val="007D517E"/>
    <w:rsid w:val="007E26F5"/>
    <w:rsid w:val="007E5FFB"/>
    <w:rsid w:val="007F3066"/>
    <w:rsid w:val="00804988"/>
    <w:rsid w:val="008101BB"/>
    <w:rsid w:val="008334EF"/>
    <w:rsid w:val="00837BA5"/>
    <w:rsid w:val="00837E3A"/>
    <w:rsid w:val="00844DD5"/>
    <w:rsid w:val="0087795B"/>
    <w:rsid w:val="0088071B"/>
    <w:rsid w:val="008833DB"/>
    <w:rsid w:val="008853F0"/>
    <w:rsid w:val="0088714E"/>
    <w:rsid w:val="00891574"/>
    <w:rsid w:val="008A2619"/>
    <w:rsid w:val="008A2EE9"/>
    <w:rsid w:val="008A7E41"/>
    <w:rsid w:val="008C1AE6"/>
    <w:rsid w:val="008C7168"/>
    <w:rsid w:val="008D3B3D"/>
    <w:rsid w:val="008D7F90"/>
    <w:rsid w:val="008E3F67"/>
    <w:rsid w:val="008E3FAE"/>
    <w:rsid w:val="008E4E76"/>
    <w:rsid w:val="008E7027"/>
    <w:rsid w:val="008F25B4"/>
    <w:rsid w:val="00902937"/>
    <w:rsid w:val="00904B20"/>
    <w:rsid w:val="00914DDC"/>
    <w:rsid w:val="00915A8A"/>
    <w:rsid w:val="00923AA4"/>
    <w:rsid w:val="009246A4"/>
    <w:rsid w:val="00933364"/>
    <w:rsid w:val="00936850"/>
    <w:rsid w:val="00940390"/>
    <w:rsid w:val="009424FC"/>
    <w:rsid w:val="009444A1"/>
    <w:rsid w:val="0095534A"/>
    <w:rsid w:val="0096549E"/>
    <w:rsid w:val="00970C73"/>
    <w:rsid w:val="00975985"/>
    <w:rsid w:val="0099170F"/>
    <w:rsid w:val="009A170B"/>
    <w:rsid w:val="009A437D"/>
    <w:rsid w:val="009B5589"/>
    <w:rsid w:val="009C1797"/>
    <w:rsid w:val="009C6EF3"/>
    <w:rsid w:val="009D17D6"/>
    <w:rsid w:val="009E1510"/>
    <w:rsid w:val="00A07BAB"/>
    <w:rsid w:val="00A123A9"/>
    <w:rsid w:val="00A128F8"/>
    <w:rsid w:val="00A25D26"/>
    <w:rsid w:val="00A33FE4"/>
    <w:rsid w:val="00A429B9"/>
    <w:rsid w:val="00A4662F"/>
    <w:rsid w:val="00A731DB"/>
    <w:rsid w:val="00A81C6F"/>
    <w:rsid w:val="00A847AE"/>
    <w:rsid w:val="00A84E96"/>
    <w:rsid w:val="00A86B3E"/>
    <w:rsid w:val="00A97607"/>
    <w:rsid w:val="00AA7F80"/>
    <w:rsid w:val="00AB5582"/>
    <w:rsid w:val="00AC05FA"/>
    <w:rsid w:val="00AC207B"/>
    <w:rsid w:val="00AC2ACC"/>
    <w:rsid w:val="00AC5EE4"/>
    <w:rsid w:val="00AD548C"/>
    <w:rsid w:val="00AE58F0"/>
    <w:rsid w:val="00AE6D1E"/>
    <w:rsid w:val="00AE7116"/>
    <w:rsid w:val="00AE7A3E"/>
    <w:rsid w:val="00AF04D2"/>
    <w:rsid w:val="00AF0D19"/>
    <w:rsid w:val="00AF33AB"/>
    <w:rsid w:val="00AF50E8"/>
    <w:rsid w:val="00B0279A"/>
    <w:rsid w:val="00B167DD"/>
    <w:rsid w:val="00B21136"/>
    <w:rsid w:val="00B24C26"/>
    <w:rsid w:val="00B4547C"/>
    <w:rsid w:val="00B512C6"/>
    <w:rsid w:val="00B60F1E"/>
    <w:rsid w:val="00B632E8"/>
    <w:rsid w:val="00B720A7"/>
    <w:rsid w:val="00B876D6"/>
    <w:rsid w:val="00B9491D"/>
    <w:rsid w:val="00B950D0"/>
    <w:rsid w:val="00BA2C8A"/>
    <w:rsid w:val="00BA7FD7"/>
    <w:rsid w:val="00BE2545"/>
    <w:rsid w:val="00BF3CCC"/>
    <w:rsid w:val="00BF486D"/>
    <w:rsid w:val="00BF4DDA"/>
    <w:rsid w:val="00C065EF"/>
    <w:rsid w:val="00C131D8"/>
    <w:rsid w:val="00C216FD"/>
    <w:rsid w:val="00C227E6"/>
    <w:rsid w:val="00C31CE2"/>
    <w:rsid w:val="00C33A40"/>
    <w:rsid w:val="00C34F80"/>
    <w:rsid w:val="00C4210D"/>
    <w:rsid w:val="00C432F4"/>
    <w:rsid w:val="00C47F61"/>
    <w:rsid w:val="00C5485A"/>
    <w:rsid w:val="00C62B75"/>
    <w:rsid w:val="00C73D9E"/>
    <w:rsid w:val="00C804EA"/>
    <w:rsid w:val="00C85954"/>
    <w:rsid w:val="00C85C99"/>
    <w:rsid w:val="00C90CEC"/>
    <w:rsid w:val="00C96B07"/>
    <w:rsid w:val="00CA13FE"/>
    <w:rsid w:val="00CA1556"/>
    <w:rsid w:val="00CB6EC2"/>
    <w:rsid w:val="00CD1C4D"/>
    <w:rsid w:val="00CE3C70"/>
    <w:rsid w:val="00D0407C"/>
    <w:rsid w:val="00D104CE"/>
    <w:rsid w:val="00D21994"/>
    <w:rsid w:val="00D235BA"/>
    <w:rsid w:val="00D3491D"/>
    <w:rsid w:val="00D57E6C"/>
    <w:rsid w:val="00D64F34"/>
    <w:rsid w:val="00D73F10"/>
    <w:rsid w:val="00D740AB"/>
    <w:rsid w:val="00D7514B"/>
    <w:rsid w:val="00D75C9C"/>
    <w:rsid w:val="00D84645"/>
    <w:rsid w:val="00DB0F54"/>
    <w:rsid w:val="00DD1BD9"/>
    <w:rsid w:val="00DE1F1F"/>
    <w:rsid w:val="00DE6279"/>
    <w:rsid w:val="00DF626D"/>
    <w:rsid w:val="00E1065F"/>
    <w:rsid w:val="00E167EB"/>
    <w:rsid w:val="00E1707F"/>
    <w:rsid w:val="00E22AF6"/>
    <w:rsid w:val="00E22B01"/>
    <w:rsid w:val="00E23109"/>
    <w:rsid w:val="00E32579"/>
    <w:rsid w:val="00E3268F"/>
    <w:rsid w:val="00E373EA"/>
    <w:rsid w:val="00E518D0"/>
    <w:rsid w:val="00E52A56"/>
    <w:rsid w:val="00E55D1B"/>
    <w:rsid w:val="00E753B9"/>
    <w:rsid w:val="00E87455"/>
    <w:rsid w:val="00E924BC"/>
    <w:rsid w:val="00E94C1D"/>
    <w:rsid w:val="00E9551F"/>
    <w:rsid w:val="00E97E04"/>
    <w:rsid w:val="00EA5827"/>
    <w:rsid w:val="00ED1E88"/>
    <w:rsid w:val="00ED6C42"/>
    <w:rsid w:val="00EE68C7"/>
    <w:rsid w:val="00EE6E39"/>
    <w:rsid w:val="00EF2371"/>
    <w:rsid w:val="00F01777"/>
    <w:rsid w:val="00F05D1D"/>
    <w:rsid w:val="00F0754D"/>
    <w:rsid w:val="00F15204"/>
    <w:rsid w:val="00F2083F"/>
    <w:rsid w:val="00F27375"/>
    <w:rsid w:val="00F27ED7"/>
    <w:rsid w:val="00F35518"/>
    <w:rsid w:val="00F4095F"/>
    <w:rsid w:val="00F51064"/>
    <w:rsid w:val="00F545F0"/>
    <w:rsid w:val="00F61D09"/>
    <w:rsid w:val="00F6248D"/>
    <w:rsid w:val="00F71408"/>
    <w:rsid w:val="00F8046B"/>
    <w:rsid w:val="00F86DE7"/>
    <w:rsid w:val="00F91899"/>
    <w:rsid w:val="00FA3916"/>
    <w:rsid w:val="00FB65FB"/>
    <w:rsid w:val="00FB79B5"/>
    <w:rsid w:val="00FC34CC"/>
    <w:rsid w:val="00FC42A6"/>
    <w:rsid w:val="00FC6BCF"/>
    <w:rsid w:val="00FE333E"/>
    <w:rsid w:val="00FE38FF"/>
    <w:rsid w:val="00FE52B3"/>
  </w:rsids>
  <m:mathPr>
    <m:mathFont m:val="Cambria Math"/>
    <m:brkBin m:val="before"/>
    <m:brkBinSub m:val="--"/>
    <m:smallFrac m:val="0"/>
    <m:dispDef/>
    <m:lMargin m:val="0"/>
    <m:rMargin m:val="0"/>
    <m:defJc m:val="centerGroup"/>
    <m:wrapIndent m:val="1440"/>
    <m:intLim m:val="subSup"/>
    <m:naryLim m:val="undOvr"/>
  </m:mathPr>
  <w:themeFontLang w:val="en-US" w:bidi="k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51694E"/>
  <w15:chartTrackingRefBased/>
  <w15:docId w15:val="{1FCE4FCC-A3F0-4C2C-85FE-B15AA81248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en-US" w:bidi="ar-SA"/>
      </w:rPr>
    </w:rPrDefault>
    <w:pPrDefault>
      <w:pPr>
        <w:spacing w:after="120" w:line="264"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216FD"/>
    <w:pPr>
      <w:spacing w:before="120"/>
    </w:pPr>
    <w:rPr>
      <w:rFonts w:ascii="Arial" w:hAnsi="Arial"/>
      <w:sz w:val="24"/>
    </w:rPr>
  </w:style>
  <w:style w:type="paragraph" w:styleId="Heading1">
    <w:name w:val="heading 1"/>
    <w:basedOn w:val="Normal"/>
    <w:next w:val="Normal"/>
    <w:link w:val="Heading1Char"/>
    <w:uiPriority w:val="9"/>
    <w:qFormat/>
    <w:rsid w:val="00B167DD"/>
    <w:pPr>
      <w:keepNext/>
      <w:keepLines/>
      <w:spacing w:before="320" w:after="0" w:line="240" w:lineRule="auto"/>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B167DD"/>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Heading3">
    <w:name w:val="heading 3"/>
    <w:basedOn w:val="Normal"/>
    <w:next w:val="Normal"/>
    <w:link w:val="Heading3Char"/>
    <w:uiPriority w:val="9"/>
    <w:semiHidden/>
    <w:unhideWhenUsed/>
    <w:qFormat/>
    <w:rsid w:val="00B167DD"/>
    <w:pPr>
      <w:keepNext/>
      <w:keepLines/>
      <w:spacing w:before="40" w:after="0" w:line="240" w:lineRule="auto"/>
      <w:outlineLvl w:val="2"/>
    </w:pPr>
    <w:rPr>
      <w:rFonts w:asciiTheme="majorHAnsi" w:eastAsiaTheme="majorEastAsia" w:hAnsiTheme="majorHAnsi" w:cstheme="majorBidi"/>
      <w:color w:val="44546A" w:themeColor="text2"/>
      <w:szCs w:val="24"/>
    </w:rPr>
  </w:style>
  <w:style w:type="paragraph" w:styleId="Heading4">
    <w:name w:val="heading 4"/>
    <w:basedOn w:val="Normal"/>
    <w:next w:val="Normal"/>
    <w:link w:val="Heading4Char"/>
    <w:uiPriority w:val="9"/>
    <w:semiHidden/>
    <w:unhideWhenUsed/>
    <w:qFormat/>
    <w:rsid w:val="00B167DD"/>
    <w:pPr>
      <w:keepNext/>
      <w:keepLines/>
      <w:spacing w:before="40" w:after="0"/>
      <w:outlineLvl w:val="3"/>
    </w:pPr>
    <w:rPr>
      <w:rFonts w:asciiTheme="majorHAnsi" w:eastAsiaTheme="majorEastAsia" w:hAnsiTheme="majorHAnsi" w:cstheme="majorBidi"/>
      <w:sz w:val="22"/>
      <w:szCs w:val="22"/>
    </w:rPr>
  </w:style>
  <w:style w:type="paragraph" w:styleId="Heading5">
    <w:name w:val="heading 5"/>
    <w:basedOn w:val="Normal"/>
    <w:next w:val="Normal"/>
    <w:link w:val="Heading5Char"/>
    <w:uiPriority w:val="9"/>
    <w:semiHidden/>
    <w:unhideWhenUsed/>
    <w:qFormat/>
    <w:rsid w:val="00B167DD"/>
    <w:pPr>
      <w:keepNext/>
      <w:keepLines/>
      <w:spacing w:before="40" w:after="0"/>
      <w:outlineLvl w:val="4"/>
    </w:pPr>
    <w:rPr>
      <w:rFonts w:asciiTheme="majorHAnsi" w:eastAsiaTheme="majorEastAsia" w:hAnsiTheme="majorHAnsi" w:cstheme="majorBidi"/>
      <w:color w:val="44546A" w:themeColor="text2"/>
      <w:sz w:val="22"/>
      <w:szCs w:val="22"/>
    </w:rPr>
  </w:style>
  <w:style w:type="paragraph" w:styleId="Heading6">
    <w:name w:val="heading 6"/>
    <w:basedOn w:val="Normal"/>
    <w:next w:val="Normal"/>
    <w:link w:val="Heading6Char"/>
    <w:uiPriority w:val="9"/>
    <w:semiHidden/>
    <w:unhideWhenUsed/>
    <w:qFormat/>
    <w:rsid w:val="00B167DD"/>
    <w:pPr>
      <w:keepNext/>
      <w:keepLines/>
      <w:spacing w:before="40" w:after="0"/>
      <w:outlineLvl w:val="5"/>
    </w:pPr>
    <w:rPr>
      <w:rFonts w:asciiTheme="majorHAnsi" w:eastAsiaTheme="majorEastAsia" w:hAnsiTheme="majorHAnsi" w:cstheme="majorBidi"/>
      <w:i/>
      <w:iCs/>
      <w:color w:val="44546A" w:themeColor="text2"/>
      <w:sz w:val="21"/>
      <w:szCs w:val="21"/>
    </w:rPr>
  </w:style>
  <w:style w:type="paragraph" w:styleId="Heading7">
    <w:name w:val="heading 7"/>
    <w:basedOn w:val="Normal"/>
    <w:next w:val="Normal"/>
    <w:link w:val="Heading7Char"/>
    <w:uiPriority w:val="9"/>
    <w:semiHidden/>
    <w:unhideWhenUsed/>
    <w:qFormat/>
    <w:rsid w:val="00B167DD"/>
    <w:pPr>
      <w:keepNext/>
      <w:keepLines/>
      <w:spacing w:before="40" w:after="0"/>
      <w:outlineLvl w:val="6"/>
    </w:pPr>
    <w:rPr>
      <w:rFonts w:asciiTheme="majorHAnsi" w:eastAsiaTheme="majorEastAsia" w:hAnsiTheme="majorHAnsi" w:cstheme="majorBidi"/>
      <w:i/>
      <w:iCs/>
      <w:color w:val="1F4E79" w:themeColor="accent1" w:themeShade="80"/>
      <w:sz w:val="21"/>
      <w:szCs w:val="21"/>
    </w:rPr>
  </w:style>
  <w:style w:type="paragraph" w:styleId="Heading8">
    <w:name w:val="heading 8"/>
    <w:basedOn w:val="Normal"/>
    <w:next w:val="Normal"/>
    <w:link w:val="Heading8Char"/>
    <w:uiPriority w:val="9"/>
    <w:semiHidden/>
    <w:unhideWhenUsed/>
    <w:qFormat/>
    <w:rsid w:val="00B167DD"/>
    <w:pPr>
      <w:keepNext/>
      <w:keepLines/>
      <w:spacing w:before="40" w:after="0"/>
      <w:outlineLvl w:val="7"/>
    </w:pPr>
    <w:rPr>
      <w:rFonts w:asciiTheme="majorHAnsi" w:eastAsiaTheme="majorEastAsia" w:hAnsiTheme="majorHAnsi" w:cstheme="majorBidi"/>
      <w:b/>
      <w:bCs/>
      <w:color w:val="44546A" w:themeColor="text2"/>
    </w:rPr>
  </w:style>
  <w:style w:type="paragraph" w:styleId="Heading9">
    <w:name w:val="heading 9"/>
    <w:basedOn w:val="Normal"/>
    <w:next w:val="Normal"/>
    <w:link w:val="Heading9Char"/>
    <w:uiPriority w:val="9"/>
    <w:semiHidden/>
    <w:unhideWhenUsed/>
    <w:qFormat/>
    <w:rsid w:val="00B167DD"/>
    <w:pPr>
      <w:keepNext/>
      <w:keepLines/>
      <w:spacing w:before="40" w:after="0"/>
      <w:outlineLvl w:val="8"/>
    </w:pPr>
    <w:rPr>
      <w:rFonts w:asciiTheme="majorHAnsi" w:eastAsiaTheme="majorEastAsia" w:hAnsiTheme="majorHAnsi" w:cstheme="majorBidi"/>
      <w:b/>
      <w:bCs/>
      <w:i/>
      <w:iCs/>
      <w:color w:val="44546A"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B167DD"/>
    <w:pPr>
      <w:spacing w:after="0" w:line="240" w:lineRule="auto"/>
      <w:contextualSpacing/>
    </w:pPr>
    <w:rPr>
      <w:rFonts w:asciiTheme="majorHAnsi" w:eastAsiaTheme="majorEastAsia" w:hAnsiTheme="majorHAnsi" w:cstheme="majorBidi"/>
      <w:color w:val="5B9BD5" w:themeColor="accent1"/>
      <w:spacing w:val="-10"/>
      <w:sz w:val="56"/>
      <w:szCs w:val="56"/>
    </w:rPr>
  </w:style>
  <w:style w:type="character" w:customStyle="1" w:styleId="TitleChar">
    <w:name w:val="Title Char"/>
    <w:basedOn w:val="DefaultParagraphFont"/>
    <w:link w:val="Title"/>
    <w:uiPriority w:val="10"/>
    <w:rsid w:val="00B167DD"/>
    <w:rPr>
      <w:rFonts w:asciiTheme="majorHAnsi" w:eastAsiaTheme="majorEastAsia" w:hAnsiTheme="majorHAnsi" w:cstheme="majorBidi"/>
      <w:color w:val="5B9BD5" w:themeColor="accent1"/>
      <w:spacing w:val="-10"/>
      <w:sz w:val="56"/>
      <w:szCs w:val="56"/>
    </w:rPr>
  </w:style>
  <w:style w:type="character" w:styleId="BookTitle">
    <w:name w:val="Book Title"/>
    <w:basedOn w:val="DefaultParagraphFont"/>
    <w:uiPriority w:val="33"/>
    <w:qFormat/>
    <w:rsid w:val="00B167DD"/>
    <w:rPr>
      <w:b/>
      <w:bCs/>
      <w:smallCaps/>
    </w:rPr>
  </w:style>
  <w:style w:type="paragraph" w:styleId="Subtitle">
    <w:name w:val="Subtitle"/>
    <w:basedOn w:val="Normal"/>
    <w:next w:val="Normal"/>
    <w:link w:val="SubtitleChar"/>
    <w:uiPriority w:val="11"/>
    <w:qFormat/>
    <w:rsid w:val="00B167DD"/>
    <w:pPr>
      <w:numPr>
        <w:ilvl w:val="1"/>
      </w:numPr>
      <w:spacing w:line="240" w:lineRule="auto"/>
    </w:pPr>
    <w:rPr>
      <w:rFonts w:asciiTheme="majorHAnsi" w:eastAsiaTheme="majorEastAsia" w:hAnsiTheme="majorHAnsi" w:cstheme="majorBidi"/>
      <w:szCs w:val="24"/>
    </w:rPr>
  </w:style>
  <w:style w:type="character" w:customStyle="1" w:styleId="SubtitleChar">
    <w:name w:val="Subtitle Char"/>
    <w:basedOn w:val="DefaultParagraphFont"/>
    <w:link w:val="Subtitle"/>
    <w:uiPriority w:val="11"/>
    <w:rsid w:val="00B167DD"/>
    <w:rPr>
      <w:rFonts w:asciiTheme="majorHAnsi" w:eastAsiaTheme="majorEastAsia" w:hAnsiTheme="majorHAnsi" w:cstheme="majorBidi"/>
      <w:sz w:val="24"/>
      <w:szCs w:val="24"/>
    </w:rPr>
  </w:style>
  <w:style w:type="paragraph" w:styleId="NoSpacing">
    <w:name w:val="No Spacing"/>
    <w:uiPriority w:val="1"/>
    <w:qFormat/>
    <w:rsid w:val="00786CAC"/>
    <w:pPr>
      <w:spacing w:before="120" w:line="240" w:lineRule="auto"/>
    </w:pPr>
    <w:rPr>
      <w:rFonts w:ascii="Arial" w:hAnsi="Arial"/>
      <w:b/>
      <w:sz w:val="28"/>
    </w:rPr>
  </w:style>
  <w:style w:type="character" w:styleId="SubtleEmphasis">
    <w:name w:val="Subtle Emphasis"/>
    <w:basedOn w:val="DefaultParagraphFont"/>
    <w:uiPriority w:val="19"/>
    <w:qFormat/>
    <w:rsid w:val="00B167DD"/>
    <w:rPr>
      <w:i/>
      <w:iCs/>
      <w:color w:val="404040" w:themeColor="text1" w:themeTint="BF"/>
    </w:rPr>
  </w:style>
  <w:style w:type="character" w:styleId="IntenseEmphasis">
    <w:name w:val="Intense Emphasis"/>
    <w:basedOn w:val="DefaultParagraphFont"/>
    <w:uiPriority w:val="21"/>
    <w:qFormat/>
    <w:rsid w:val="00B167DD"/>
    <w:rPr>
      <w:b/>
      <w:bCs/>
      <w:i/>
      <w:iCs/>
    </w:rPr>
  </w:style>
  <w:style w:type="character" w:styleId="Emphasis">
    <w:name w:val="Emphasis"/>
    <w:basedOn w:val="DefaultParagraphFont"/>
    <w:uiPriority w:val="20"/>
    <w:qFormat/>
    <w:rsid w:val="00B167DD"/>
    <w:rPr>
      <w:i/>
      <w:iCs/>
    </w:rPr>
  </w:style>
  <w:style w:type="character" w:customStyle="1" w:styleId="Heading1Char">
    <w:name w:val="Heading 1 Char"/>
    <w:basedOn w:val="DefaultParagraphFont"/>
    <w:link w:val="Heading1"/>
    <w:uiPriority w:val="9"/>
    <w:rsid w:val="00B167DD"/>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B167DD"/>
    <w:rPr>
      <w:rFonts w:asciiTheme="majorHAnsi" w:eastAsiaTheme="majorEastAsia" w:hAnsiTheme="majorHAnsi" w:cstheme="majorBidi"/>
      <w:color w:val="404040" w:themeColor="text1" w:themeTint="BF"/>
      <w:sz w:val="28"/>
      <w:szCs w:val="28"/>
    </w:rPr>
  </w:style>
  <w:style w:type="character" w:customStyle="1" w:styleId="Heading3Char">
    <w:name w:val="Heading 3 Char"/>
    <w:basedOn w:val="DefaultParagraphFont"/>
    <w:link w:val="Heading3"/>
    <w:uiPriority w:val="9"/>
    <w:semiHidden/>
    <w:rsid w:val="00B167DD"/>
    <w:rPr>
      <w:rFonts w:asciiTheme="majorHAnsi" w:eastAsiaTheme="majorEastAsia" w:hAnsiTheme="majorHAnsi" w:cstheme="majorBidi"/>
      <w:color w:val="44546A" w:themeColor="text2"/>
      <w:sz w:val="24"/>
      <w:szCs w:val="24"/>
    </w:rPr>
  </w:style>
  <w:style w:type="character" w:customStyle="1" w:styleId="Heading4Char">
    <w:name w:val="Heading 4 Char"/>
    <w:basedOn w:val="DefaultParagraphFont"/>
    <w:link w:val="Heading4"/>
    <w:uiPriority w:val="9"/>
    <w:semiHidden/>
    <w:rsid w:val="00B167DD"/>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semiHidden/>
    <w:rsid w:val="00B167DD"/>
    <w:rPr>
      <w:rFonts w:asciiTheme="majorHAnsi" w:eastAsiaTheme="majorEastAsia" w:hAnsiTheme="majorHAnsi" w:cstheme="majorBidi"/>
      <w:color w:val="44546A" w:themeColor="text2"/>
      <w:sz w:val="22"/>
      <w:szCs w:val="22"/>
    </w:rPr>
  </w:style>
  <w:style w:type="character" w:customStyle="1" w:styleId="Heading6Char">
    <w:name w:val="Heading 6 Char"/>
    <w:basedOn w:val="DefaultParagraphFont"/>
    <w:link w:val="Heading6"/>
    <w:uiPriority w:val="9"/>
    <w:semiHidden/>
    <w:rsid w:val="00B167DD"/>
    <w:rPr>
      <w:rFonts w:asciiTheme="majorHAnsi" w:eastAsiaTheme="majorEastAsia" w:hAnsiTheme="majorHAnsi" w:cstheme="majorBidi"/>
      <w:i/>
      <w:iCs/>
      <w:color w:val="44546A" w:themeColor="text2"/>
      <w:sz w:val="21"/>
      <w:szCs w:val="21"/>
    </w:rPr>
  </w:style>
  <w:style w:type="character" w:customStyle="1" w:styleId="Heading7Char">
    <w:name w:val="Heading 7 Char"/>
    <w:basedOn w:val="DefaultParagraphFont"/>
    <w:link w:val="Heading7"/>
    <w:uiPriority w:val="9"/>
    <w:semiHidden/>
    <w:rsid w:val="00B167DD"/>
    <w:rPr>
      <w:rFonts w:asciiTheme="majorHAnsi" w:eastAsiaTheme="majorEastAsia" w:hAnsiTheme="majorHAnsi" w:cstheme="majorBidi"/>
      <w:i/>
      <w:iCs/>
      <w:color w:val="1F4E79" w:themeColor="accent1" w:themeShade="80"/>
      <w:sz w:val="21"/>
      <w:szCs w:val="21"/>
    </w:rPr>
  </w:style>
  <w:style w:type="character" w:customStyle="1" w:styleId="Heading8Char">
    <w:name w:val="Heading 8 Char"/>
    <w:basedOn w:val="DefaultParagraphFont"/>
    <w:link w:val="Heading8"/>
    <w:uiPriority w:val="9"/>
    <w:semiHidden/>
    <w:rsid w:val="00B167DD"/>
    <w:rPr>
      <w:rFonts w:asciiTheme="majorHAnsi" w:eastAsiaTheme="majorEastAsia" w:hAnsiTheme="majorHAnsi" w:cstheme="majorBidi"/>
      <w:b/>
      <w:bCs/>
      <w:color w:val="44546A" w:themeColor="text2"/>
    </w:rPr>
  </w:style>
  <w:style w:type="character" w:customStyle="1" w:styleId="Heading9Char">
    <w:name w:val="Heading 9 Char"/>
    <w:basedOn w:val="DefaultParagraphFont"/>
    <w:link w:val="Heading9"/>
    <w:uiPriority w:val="9"/>
    <w:semiHidden/>
    <w:rsid w:val="00B167DD"/>
    <w:rPr>
      <w:rFonts w:asciiTheme="majorHAnsi" w:eastAsiaTheme="majorEastAsia" w:hAnsiTheme="majorHAnsi" w:cstheme="majorBidi"/>
      <w:b/>
      <w:bCs/>
      <w:i/>
      <w:iCs/>
      <w:color w:val="44546A" w:themeColor="text2"/>
    </w:rPr>
  </w:style>
  <w:style w:type="paragraph" w:styleId="Caption">
    <w:name w:val="caption"/>
    <w:basedOn w:val="Normal"/>
    <w:next w:val="Normal"/>
    <w:uiPriority w:val="35"/>
    <w:unhideWhenUsed/>
    <w:qFormat/>
    <w:rsid w:val="00B167DD"/>
    <w:pPr>
      <w:spacing w:line="240" w:lineRule="auto"/>
    </w:pPr>
    <w:rPr>
      <w:b/>
      <w:bCs/>
      <w:smallCaps/>
      <w:color w:val="595959" w:themeColor="text1" w:themeTint="A6"/>
      <w:spacing w:val="6"/>
    </w:rPr>
  </w:style>
  <w:style w:type="character" w:styleId="Strong">
    <w:name w:val="Strong"/>
    <w:basedOn w:val="DefaultParagraphFont"/>
    <w:uiPriority w:val="22"/>
    <w:qFormat/>
    <w:rsid w:val="00B167DD"/>
    <w:rPr>
      <w:b/>
      <w:bCs/>
    </w:rPr>
  </w:style>
  <w:style w:type="paragraph" w:styleId="Quote">
    <w:name w:val="Quote"/>
    <w:basedOn w:val="Normal"/>
    <w:next w:val="Normal"/>
    <w:link w:val="QuoteChar"/>
    <w:uiPriority w:val="29"/>
    <w:qFormat/>
    <w:rsid w:val="00B167DD"/>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B167DD"/>
    <w:rPr>
      <w:i/>
      <w:iCs/>
      <w:color w:val="404040" w:themeColor="text1" w:themeTint="BF"/>
    </w:rPr>
  </w:style>
  <w:style w:type="paragraph" w:styleId="IntenseQuote">
    <w:name w:val="Intense Quote"/>
    <w:basedOn w:val="Normal"/>
    <w:next w:val="Normal"/>
    <w:link w:val="IntenseQuoteChar"/>
    <w:uiPriority w:val="30"/>
    <w:qFormat/>
    <w:rsid w:val="00B167DD"/>
    <w:pPr>
      <w:pBdr>
        <w:left w:val="single" w:sz="18" w:space="12" w:color="5B9BD5" w:themeColor="accent1"/>
      </w:pBdr>
      <w:spacing w:before="100" w:beforeAutospacing="1" w:line="300" w:lineRule="auto"/>
      <w:ind w:left="1224" w:right="1224"/>
    </w:pPr>
    <w:rPr>
      <w:rFonts w:asciiTheme="majorHAnsi" w:eastAsiaTheme="majorEastAsia" w:hAnsiTheme="majorHAnsi" w:cstheme="majorBidi"/>
      <w:color w:val="5B9BD5" w:themeColor="accent1"/>
      <w:sz w:val="28"/>
      <w:szCs w:val="28"/>
    </w:rPr>
  </w:style>
  <w:style w:type="character" w:customStyle="1" w:styleId="IntenseQuoteChar">
    <w:name w:val="Intense Quote Char"/>
    <w:basedOn w:val="DefaultParagraphFont"/>
    <w:link w:val="IntenseQuote"/>
    <w:uiPriority w:val="30"/>
    <w:rsid w:val="00B167DD"/>
    <w:rPr>
      <w:rFonts w:asciiTheme="majorHAnsi" w:eastAsiaTheme="majorEastAsia" w:hAnsiTheme="majorHAnsi" w:cstheme="majorBidi"/>
      <w:color w:val="5B9BD5" w:themeColor="accent1"/>
      <w:sz w:val="28"/>
      <w:szCs w:val="28"/>
    </w:rPr>
  </w:style>
  <w:style w:type="character" w:styleId="SubtleReference">
    <w:name w:val="Subtle Reference"/>
    <w:basedOn w:val="DefaultParagraphFont"/>
    <w:uiPriority w:val="31"/>
    <w:qFormat/>
    <w:rsid w:val="00B167DD"/>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B167DD"/>
    <w:rPr>
      <w:b/>
      <w:bCs/>
      <w:smallCaps/>
      <w:spacing w:val="5"/>
      <w:u w:val="single"/>
    </w:rPr>
  </w:style>
  <w:style w:type="paragraph" w:styleId="TOCHeading">
    <w:name w:val="TOC Heading"/>
    <w:basedOn w:val="Heading1"/>
    <w:next w:val="Normal"/>
    <w:uiPriority w:val="39"/>
    <w:semiHidden/>
    <w:unhideWhenUsed/>
    <w:qFormat/>
    <w:rsid w:val="00B167DD"/>
    <w:pPr>
      <w:outlineLvl w:val="9"/>
    </w:pPr>
  </w:style>
  <w:style w:type="paragraph" w:styleId="ListParagraph">
    <w:name w:val="List Paragraph"/>
    <w:basedOn w:val="Normal"/>
    <w:uiPriority w:val="34"/>
    <w:qFormat/>
    <w:rsid w:val="00305F44"/>
    <w:pPr>
      <w:ind w:left="720"/>
      <w:contextualSpacing/>
    </w:pPr>
  </w:style>
  <w:style w:type="paragraph" w:styleId="Header">
    <w:name w:val="header"/>
    <w:basedOn w:val="Normal"/>
    <w:link w:val="HeaderChar"/>
    <w:uiPriority w:val="99"/>
    <w:unhideWhenUsed/>
    <w:rsid w:val="008E3FAE"/>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8E3FAE"/>
    <w:rPr>
      <w:rFonts w:ascii="Arial" w:hAnsi="Arial"/>
      <w:sz w:val="24"/>
    </w:rPr>
  </w:style>
  <w:style w:type="paragraph" w:styleId="Footer">
    <w:name w:val="footer"/>
    <w:basedOn w:val="Normal"/>
    <w:link w:val="FooterChar"/>
    <w:uiPriority w:val="99"/>
    <w:unhideWhenUsed/>
    <w:rsid w:val="008E3FAE"/>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8E3FAE"/>
    <w:rPr>
      <w:rFonts w:ascii="Arial" w:hAnsi="Arial"/>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jpeg"/><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jp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image" Target="media/image7.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jpeg"/><Relationship Id="rId10" Type="http://schemas.openxmlformats.org/officeDocument/2006/relationships/footer" Target="footer1.xml"/><Relationship Id="rId19" Type="http://schemas.openxmlformats.org/officeDocument/2006/relationships/image" Target="media/image6.jpe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 Id="rId22"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866B38BF-7048-4993-9C4A-92AF37DC61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3</TotalTime>
  <Pages>13</Pages>
  <Words>2132</Words>
  <Characters>12154</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cp:keywords/>
  <dc:description/>
  <cp:lastModifiedBy>ASUS</cp:lastModifiedBy>
  <cp:revision>453</cp:revision>
  <dcterms:created xsi:type="dcterms:W3CDTF">2019-11-02T13:05:00Z</dcterms:created>
  <dcterms:modified xsi:type="dcterms:W3CDTF">2019-11-03T16:14:00Z</dcterms:modified>
</cp:coreProperties>
</file>